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1DCB" w:rsidRPr="0080096C" w:rsidRDefault="00C40F47" w:rsidP="00FD19CB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  <w:r w:rsidRPr="0080096C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KRISHNA </w:t>
      </w:r>
      <w:r w:rsidR="00922C22" w:rsidRPr="0080096C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KONDUR</w:t>
      </w:r>
      <w:r w:rsidR="00CC319A" w:rsidRPr="0080096C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I</w:t>
      </w:r>
    </w:p>
    <w:p w:rsidR="00C40F47" w:rsidRPr="0080096C" w:rsidRDefault="00C40F47" w:rsidP="00FD19CB">
      <w:pPr>
        <w:pStyle w:val="NoSpacing"/>
        <w:rPr>
          <w:rStyle w:val="Hyperlink"/>
          <w:rFonts w:asciiTheme="majorHAnsi" w:hAnsiTheme="majorHAnsi" w:cstheme="majorHAnsi"/>
          <w:b/>
          <w:sz w:val="24"/>
          <w:szCs w:val="24"/>
        </w:rPr>
      </w:pPr>
      <w:r w:rsidRPr="0080096C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Email: </w:t>
      </w:r>
      <w:hyperlink r:id="rId6" w:history="1">
        <w:r w:rsidR="00665673" w:rsidRPr="0080096C">
          <w:rPr>
            <w:rStyle w:val="Hyperlink"/>
            <w:rFonts w:asciiTheme="majorHAnsi" w:hAnsiTheme="majorHAnsi" w:cstheme="majorHAnsi"/>
            <w:b/>
            <w:sz w:val="24"/>
            <w:szCs w:val="24"/>
          </w:rPr>
          <w:t>krishkond@gmail.com</w:t>
        </w:r>
      </w:hyperlink>
    </w:p>
    <w:p w:rsidR="00922C22" w:rsidRPr="0080096C" w:rsidRDefault="00922C22" w:rsidP="00FD19CB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  <w:r w:rsidRPr="0080096C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Mobile: (603) 267-4770</w:t>
      </w:r>
    </w:p>
    <w:p w:rsidR="00C40F47" w:rsidRPr="0080096C" w:rsidRDefault="00C40F47" w:rsidP="00FD19CB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</w:p>
    <w:p w:rsidR="00C40F47" w:rsidRPr="00B85C3A" w:rsidRDefault="00C40F47" w:rsidP="00FD19CB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</w:pP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  <w:t>Professional Summary:</w:t>
      </w:r>
    </w:p>
    <w:p w:rsidR="00094EFA" w:rsidRPr="00B85C3A" w:rsidRDefault="00094EFA" w:rsidP="00FD19CB">
      <w:pPr>
        <w:pStyle w:val="NoSpacing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094EFA" w:rsidRPr="00B85C3A" w:rsidRDefault="00E736E8" w:rsidP="00094EFA">
      <w:pPr>
        <w:pStyle w:val="NoSpacing"/>
        <w:numPr>
          <w:ilvl w:val="0"/>
          <w:numId w:val="8"/>
        </w:numPr>
        <w:rPr>
          <w:rFonts w:cstheme="minorHAnsi"/>
          <w:b/>
          <w:color w:val="000000" w:themeColor="text1"/>
          <w:sz w:val="24"/>
          <w:szCs w:val="24"/>
        </w:rPr>
      </w:pPr>
      <w:r w:rsidRPr="00B85C3A">
        <w:rPr>
          <w:rFonts w:cstheme="minorHAnsi"/>
          <w:color w:val="000000" w:themeColor="text1"/>
        </w:rPr>
        <w:t xml:space="preserve">Total </w:t>
      </w:r>
      <w:r w:rsidR="00094EFA" w:rsidRPr="00B85C3A">
        <w:rPr>
          <w:rFonts w:cstheme="minorHAnsi"/>
          <w:color w:val="000000" w:themeColor="text1"/>
        </w:rPr>
        <w:t>7</w:t>
      </w:r>
      <w:r w:rsidR="00F52D2E" w:rsidRPr="00B85C3A">
        <w:rPr>
          <w:rFonts w:cstheme="minorHAnsi"/>
          <w:color w:val="000000" w:themeColor="text1"/>
        </w:rPr>
        <w:t>+</w:t>
      </w:r>
      <w:r w:rsidRPr="00B85C3A">
        <w:rPr>
          <w:rFonts w:cstheme="minorHAnsi"/>
          <w:color w:val="000000" w:themeColor="text1"/>
        </w:rPr>
        <w:t xml:space="preserve"> years of IT experience having </w:t>
      </w:r>
      <w:r w:rsidR="000469F5" w:rsidRPr="00B85C3A">
        <w:rPr>
          <w:rFonts w:cstheme="minorHAnsi"/>
          <w:color w:val="000000" w:themeColor="text1"/>
        </w:rPr>
        <w:t>three</w:t>
      </w:r>
      <w:r w:rsidRPr="00B85C3A">
        <w:rPr>
          <w:rFonts w:cstheme="minorHAnsi"/>
          <w:color w:val="000000" w:themeColor="text1"/>
        </w:rPr>
        <w:t xml:space="preserve"> years of experience in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 xml:space="preserve"> CMS and </w:t>
      </w:r>
      <w:r w:rsidR="000469F5" w:rsidRPr="00B85C3A">
        <w:rPr>
          <w:rFonts w:cstheme="minorHAnsi"/>
          <w:color w:val="000000" w:themeColor="text1"/>
        </w:rPr>
        <w:t>four</w:t>
      </w:r>
      <w:r w:rsidRPr="00B85C3A">
        <w:rPr>
          <w:rFonts w:cstheme="minorHAnsi"/>
          <w:color w:val="000000" w:themeColor="text1"/>
        </w:rPr>
        <w:t xml:space="preserve"> plus experience in .NET development. </w:t>
      </w:r>
    </w:p>
    <w:p w:rsidR="00094EFA" w:rsidRPr="00B85C3A" w:rsidRDefault="00E736E8" w:rsidP="00094EFA">
      <w:pPr>
        <w:pStyle w:val="NoSpacing"/>
        <w:numPr>
          <w:ilvl w:val="0"/>
          <w:numId w:val="8"/>
        </w:numPr>
        <w:rPr>
          <w:rFonts w:cstheme="minorHAnsi"/>
          <w:b/>
          <w:color w:val="000000" w:themeColor="text1"/>
          <w:sz w:val="24"/>
          <w:szCs w:val="24"/>
        </w:rPr>
      </w:pPr>
      <w:r w:rsidRPr="00B85C3A">
        <w:rPr>
          <w:rFonts w:cstheme="minorHAnsi"/>
          <w:color w:val="000000" w:themeColor="text1"/>
        </w:rPr>
        <w:t>At present, working on the latest version of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8.</w:t>
      </w:r>
      <w:r w:rsidR="00094EFA" w:rsidRPr="00B85C3A">
        <w:rPr>
          <w:rFonts w:cstheme="minorHAnsi"/>
          <w:color w:val="000000" w:themeColor="text1"/>
        </w:rPr>
        <w:t>1</w:t>
      </w:r>
      <w:r w:rsidRPr="00B85C3A">
        <w:rPr>
          <w:rFonts w:cstheme="minorHAnsi"/>
          <w:color w:val="000000" w:themeColor="text1"/>
        </w:rPr>
        <w:t>. </w:t>
      </w:r>
    </w:p>
    <w:p w:rsidR="00094EFA" w:rsidRPr="00B85C3A" w:rsidRDefault="00E736E8" w:rsidP="00094EFA">
      <w:pPr>
        <w:pStyle w:val="NoSpacing"/>
        <w:numPr>
          <w:ilvl w:val="0"/>
          <w:numId w:val="8"/>
        </w:numPr>
        <w:rPr>
          <w:rFonts w:cstheme="minorHAnsi"/>
          <w:b/>
          <w:color w:val="000000" w:themeColor="text1"/>
          <w:sz w:val="24"/>
          <w:szCs w:val="24"/>
        </w:rPr>
      </w:pPr>
      <w:r w:rsidRPr="00B85C3A">
        <w:rPr>
          <w:rFonts w:cstheme="minorHAnsi"/>
          <w:color w:val="000000" w:themeColor="text1"/>
        </w:rPr>
        <w:t xml:space="preserve">Hands-on experience </w:t>
      </w:r>
      <w:r w:rsidR="008F544C" w:rsidRPr="00B85C3A">
        <w:rPr>
          <w:rFonts w:cstheme="minorHAnsi"/>
          <w:noProof/>
          <w:color w:val="000000" w:themeColor="text1"/>
        </w:rPr>
        <w:t>with</w:t>
      </w:r>
      <w:r w:rsidRPr="00B85C3A">
        <w:rPr>
          <w:rFonts w:cstheme="minorHAnsi"/>
          <w:color w:val="000000" w:themeColor="text1"/>
        </w:rPr>
        <w:t xml:space="preserve"> various versions of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 xml:space="preserve"> CMS from </w:t>
      </w:r>
      <w:r w:rsidR="00372595" w:rsidRPr="00B85C3A">
        <w:rPr>
          <w:rFonts w:cstheme="minorHAnsi"/>
          <w:color w:val="000000" w:themeColor="text1"/>
        </w:rPr>
        <w:t>7.0</w:t>
      </w:r>
      <w:r w:rsidRPr="00B85C3A">
        <w:rPr>
          <w:rFonts w:cstheme="minorHAnsi"/>
          <w:color w:val="000000" w:themeColor="text1"/>
        </w:rPr>
        <w:t xml:space="preserve"> to 8.1. </w:t>
      </w:r>
    </w:p>
    <w:p w:rsidR="00094EFA" w:rsidRPr="00B85C3A" w:rsidRDefault="00E736E8" w:rsidP="00094EFA">
      <w:pPr>
        <w:pStyle w:val="NoSpacing"/>
        <w:numPr>
          <w:ilvl w:val="0"/>
          <w:numId w:val="8"/>
        </w:numPr>
        <w:rPr>
          <w:rFonts w:cstheme="minorHAnsi"/>
          <w:b/>
          <w:color w:val="000000" w:themeColor="text1"/>
          <w:sz w:val="24"/>
          <w:szCs w:val="24"/>
        </w:rPr>
      </w:pPr>
      <w:r w:rsidRPr="00B85C3A">
        <w:rPr>
          <w:rFonts w:cstheme="minorHAnsi"/>
          <w:color w:val="000000" w:themeColor="text1"/>
        </w:rPr>
        <w:t>Worked on various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features such as Workflow, Security, Multilingual, and Multisite. </w:t>
      </w:r>
    </w:p>
    <w:p w:rsidR="00094EFA" w:rsidRPr="00B85C3A" w:rsidRDefault="00E736E8" w:rsidP="00094EFA">
      <w:pPr>
        <w:pStyle w:val="NoSpacing"/>
        <w:numPr>
          <w:ilvl w:val="0"/>
          <w:numId w:val="8"/>
        </w:numPr>
        <w:rPr>
          <w:rFonts w:cstheme="minorHAnsi"/>
          <w:b/>
          <w:color w:val="000000" w:themeColor="text1"/>
          <w:sz w:val="24"/>
          <w:szCs w:val="24"/>
        </w:rPr>
      </w:pPr>
      <w:r w:rsidRPr="00B85C3A">
        <w:rPr>
          <w:rFonts w:cstheme="minorHAnsi"/>
          <w:color w:val="000000" w:themeColor="text1"/>
        </w:rPr>
        <w:t>Hands-on experience regarding Modules integration, System integration with Active Directory</w:t>
      </w:r>
    </w:p>
    <w:p w:rsidR="00094EFA" w:rsidRPr="00B85C3A" w:rsidRDefault="00E736E8" w:rsidP="00094EFA">
      <w:pPr>
        <w:pStyle w:val="NoSpacing"/>
        <w:numPr>
          <w:ilvl w:val="0"/>
          <w:numId w:val="8"/>
        </w:numPr>
        <w:rPr>
          <w:rFonts w:cstheme="minorHAnsi"/>
          <w:b/>
          <w:color w:val="000000" w:themeColor="text1"/>
          <w:sz w:val="24"/>
          <w:szCs w:val="24"/>
        </w:rPr>
      </w:pPr>
      <w:r w:rsidRPr="00B85C3A">
        <w:rPr>
          <w:rFonts w:cstheme="minorHAnsi"/>
          <w:color w:val="000000" w:themeColor="text1"/>
        </w:rPr>
        <w:t xml:space="preserve">Excellent Experience in writing Data Access Layers using ADO.NET Entity </w:t>
      </w:r>
      <w:r w:rsidRPr="00B85C3A">
        <w:rPr>
          <w:rFonts w:cstheme="minorHAnsi"/>
          <w:noProof/>
          <w:color w:val="000000" w:themeColor="text1"/>
        </w:rPr>
        <w:t>FrameWork</w:t>
      </w:r>
      <w:r w:rsidR="001C599A" w:rsidRPr="00B85C3A">
        <w:rPr>
          <w:rFonts w:cstheme="minorHAnsi"/>
          <w:color w:val="000000" w:themeColor="text1"/>
        </w:rPr>
        <w:t>.</w:t>
      </w:r>
      <w:r w:rsidRPr="00B85C3A">
        <w:rPr>
          <w:rFonts w:cstheme="minorHAnsi"/>
          <w:color w:val="000000" w:themeColor="text1"/>
        </w:rPr>
        <w:t> </w:t>
      </w:r>
    </w:p>
    <w:p w:rsidR="00094EFA" w:rsidRPr="00B85C3A" w:rsidRDefault="00E736E8" w:rsidP="00094EFA">
      <w:pPr>
        <w:pStyle w:val="NoSpacing"/>
        <w:numPr>
          <w:ilvl w:val="0"/>
          <w:numId w:val="8"/>
        </w:numPr>
        <w:rPr>
          <w:rFonts w:cstheme="minorHAnsi"/>
          <w:b/>
          <w:color w:val="000000" w:themeColor="text1"/>
          <w:sz w:val="24"/>
          <w:szCs w:val="24"/>
        </w:rPr>
      </w:pPr>
      <w:r w:rsidRPr="00B85C3A">
        <w:rPr>
          <w:rFonts w:cstheme="minorHAnsi"/>
          <w:color w:val="000000" w:themeColor="text1"/>
        </w:rPr>
        <w:t xml:space="preserve">Developed ASP.NET applications with </w:t>
      </w:r>
      <w:r w:rsidR="00094EFA" w:rsidRPr="00B85C3A">
        <w:rPr>
          <w:rFonts w:cstheme="minorHAnsi"/>
          <w:color w:val="000000" w:themeColor="text1"/>
        </w:rPr>
        <w:t>jQuery</w:t>
      </w:r>
      <w:r w:rsidRPr="00B85C3A">
        <w:rPr>
          <w:rFonts w:cstheme="minorHAnsi"/>
          <w:color w:val="000000" w:themeColor="text1"/>
        </w:rPr>
        <w:t xml:space="preserve">, custom AJAX Controls, Integrated with </w:t>
      </w:r>
      <w:r w:rsidR="00994329" w:rsidRPr="00B85C3A">
        <w:rPr>
          <w:rFonts w:cstheme="minorHAnsi"/>
          <w:color w:val="000000" w:themeColor="text1"/>
        </w:rPr>
        <w:t>MVC</w:t>
      </w:r>
      <w:r w:rsidRPr="00B85C3A">
        <w:rPr>
          <w:rFonts w:cstheme="minorHAnsi"/>
          <w:color w:val="000000" w:themeColor="text1"/>
        </w:rPr>
        <w:t xml:space="preserve"> and LINQ to SQL. </w:t>
      </w:r>
    </w:p>
    <w:p w:rsidR="00094EFA" w:rsidRPr="00B85C3A" w:rsidRDefault="00E736E8" w:rsidP="00094EFA">
      <w:pPr>
        <w:pStyle w:val="NoSpacing"/>
        <w:numPr>
          <w:ilvl w:val="0"/>
          <w:numId w:val="8"/>
        </w:numPr>
        <w:rPr>
          <w:rFonts w:cstheme="minorHAnsi"/>
          <w:b/>
          <w:color w:val="000000" w:themeColor="text1"/>
          <w:sz w:val="24"/>
          <w:szCs w:val="24"/>
        </w:rPr>
      </w:pPr>
      <w:r w:rsidRPr="00B85C3A">
        <w:rPr>
          <w:rFonts w:cstheme="minorHAnsi"/>
          <w:color w:val="000000" w:themeColor="text1"/>
        </w:rPr>
        <w:t>Worked with.NET Server Controls, Web User Controls, Data Grid Web Controls, Form Validation Controls, Ajax Client-Side Controls</w:t>
      </w:r>
      <w:r w:rsidR="00094EFA" w:rsidRPr="00B85C3A">
        <w:rPr>
          <w:rFonts w:cstheme="minorHAnsi"/>
          <w:color w:val="000000" w:themeColor="text1"/>
        </w:rPr>
        <w:t>,</w:t>
      </w:r>
      <w:r w:rsidRPr="00B85C3A">
        <w:rPr>
          <w:rFonts w:cstheme="minorHAnsi"/>
          <w:color w:val="000000" w:themeColor="text1"/>
        </w:rPr>
        <w:t xml:space="preserve"> and Custom Controls. </w:t>
      </w:r>
    </w:p>
    <w:p w:rsidR="00094EFA" w:rsidRPr="00B85C3A" w:rsidRDefault="00E736E8" w:rsidP="00094EFA">
      <w:pPr>
        <w:pStyle w:val="NoSpacing"/>
        <w:numPr>
          <w:ilvl w:val="0"/>
          <w:numId w:val="8"/>
        </w:numPr>
        <w:rPr>
          <w:rFonts w:cstheme="minorHAnsi"/>
          <w:b/>
          <w:color w:val="000000" w:themeColor="text1"/>
          <w:sz w:val="24"/>
          <w:szCs w:val="24"/>
        </w:rPr>
      </w:pPr>
      <w:r w:rsidRPr="00B85C3A">
        <w:rPr>
          <w:rFonts w:cstheme="minorHAnsi"/>
          <w:color w:val="000000" w:themeColor="text1"/>
        </w:rPr>
        <w:t>Worked on.NET Security features such as Authentication &amp; Authorization, Windows-based Authentication, Forms-based Authentication, Authorizing Users</w:t>
      </w:r>
      <w:r w:rsidR="00094EFA" w:rsidRPr="00B85C3A">
        <w:rPr>
          <w:rFonts w:cstheme="minorHAnsi"/>
          <w:color w:val="000000" w:themeColor="text1"/>
        </w:rPr>
        <w:t>,</w:t>
      </w:r>
      <w:r w:rsidRPr="00B85C3A">
        <w:rPr>
          <w:rFonts w:cstheme="minorHAnsi"/>
          <w:color w:val="000000" w:themeColor="text1"/>
        </w:rPr>
        <w:t xml:space="preserve"> and Roles. </w:t>
      </w:r>
    </w:p>
    <w:p w:rsidR="00094EFA" w:rsidRPr="00B85C3A" w:rsidRDefault="00E736E8" w:rsidP="00094EFA">
      <w:pPr>
        <w:pStyle w:val="NoSpacing"/>
        <w:numPr>
          <w:ilvl w:val="0"/>
          <w:numId w:val="8"/>
        </w:numPr>
        <w:rPr>
          <w:rFonts w:cstheme="minorHAnsi"/>
          <w:b/>
          <w:color w:val="000000" w:themeColor="text1"/>
          <w:sz w:val="24"/>
          <w:szCs w:val="24"/>
        </w:rPr>
      </w:pPr>
      <w:r w:rsidRPr="00B85C3A">
        <w:rPr>
          <w:rFonts w:cstheme="minorHAnsi"/>
          <w:color w:val="000000" w:themeColor="text1"/>
        </w:rPr>
        <w:t>Experience in creating and consuming XML Web Services. </w:t>
      </w:r>
    </w:p>
    <w:p w:rsidR="00094EFA" w:rsidRPr="00B85C3A" w:rsidRDefault="00E736E8" w:rsidP="00094EFA">
      <w:pPr>
        <w:pStyle w:val="NoSpacing"/>
        <w:numPr>
          <w:ilvl w:val="0"/>
          <w:numId w:val="8"/>
        </w:numPr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 xml:space="preserve">Experience designing and developing Win Forms and Web Forms and used Delegates and Events to establish communication between the Win Forms. Proficiency in .NET languages C#, VB.NET, web technologies ASP.NET (Web Forms and MVC), and Win Forms, Windows mobile forms, WPF. Experience in developing web-centric applications using JavaScript framework Angular JS, HTML5, </w:t>
      </w:r>
      <w:r w:rsidR="00094EFA" w:rsidRPr="00B85C3A">
        <w:rPr>
          <w:rFonts w:cstheme="minorHAnsi"/>
          <w:color w:val="000000" w:themeColor="text1"/>
        </w:rPr>
        <w:t>jQuery</w:t>
      </w:r>
      <w:r w:rsidRPr="00B85C3A">
        <w:rPr>
          <w:rFonts w:cstheme="minorHAnsi"/>
          <w:color w:val="000000" w:themeColor="text1"/>
        </w:rPr>
        <w:t>, AJAX, Bootstrap</w:t>
      </w:r>
      <w:r w:rsidR="00094EFA" w:rsidRPr="00B85C3A">
        <w:rPr>
          <w:rFonts w:cstheme="minorHAnsi"/>
          <w:color w:val="000000" w:themeColor="text1"/>
        </w:rPr>
        <w:t>,</w:t>
      </w:r>
      <w:r w:rsidRPr="00B85C3A">
        <w:rPr>
          <w:rFonts w:cstheme="minorHAnsi"/>
          <w:color w:val="000000" w:themeColor="text1"/>
        </w:rPr>
        <w:t xml:space="preserve"> and CSS. Experience hosting web applications in IIS, developing applications using the ASP.NET MVC</w:t>
      </w:r>
      <w:r w:rsidR="00094EFA" w:rsidRPr="00B85C3A">
        <w:rPr>
          <w:rFonts w:cstheme="minorHAnsi"/>
          <w:color w:val="000000" w:themeColor="text1"/>
        </w:rPr>
        <w:t>.</w:t>
      </w:r>
    </w:p>
    <w:p w:rsidR="00094EFA" w:rsidRPr="00B85C3A" w:rsidRDefault="00094EFA" w:rsidP="00094EFA">
      <w:pPr>
        <w:pStyle w:val="NoSpacing"/>
        <w:numPr>
          <w:ilvl w:val="0"/>
          <w:numId w:val="8"/>
        </w:numPr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 xml:space="preserve">Designed and developed the user interface, the cost benefit summaries module and the printing module of </w:t>
      </w:r>
      <w:r w:rsidRPr="00B85C3A">
        <w:rPr>
          <w:rFonts w:cstheme="minorHAnsi"/>
          <w:noProof/>
          <w:color w:val="000000" w:themeColor="text1"/>
        </w:rPr>
        <w:t>application</w:t>
      </w:r>
      <w:r w:rsidRPr="00B85C3A">
        <w:rPr>
          <w:rFonts w:cstheme="minorHAnsi"/>
          <w:color w:val="000000" w:themeColor="text1"/>
        </w:rPr>
        <w:t xml:space="preserve"> using JavaScript, jQuery, JSON, AJAX, HTML/HTML5 and CSS/CSS3 that helped stored operators to execute sales orders more efficiently. </w:t>
      </w:r>
    </w:p>
    <w:p w:rsidR="00094EFA" w:rsidRPr="00B85C3A" w:rsidRDefault="00E736E8" w:rsidP="00094EFA">
      <w:pPr>
        <w:pStyle w:val="NoSpacing"/>
        <w:numPr>
          <w:ilvl w:val="0"/>
          <w:numId w:val="8"/>
        </w:numPr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Experience in writing Complex stored Procedures, Prepared Statements, Triggers, Cursors, Functions, Views, Indexes</w:t>
      </w:r>
      <w:r w:rsidR="00094EFA" w:rsidRPr="00B85C3A">
        <w:rPr>
          <w:rFonts w:cstheme="minorHAnsi"/>
          <w:color w:val="000000" w:themeColor="text1"/>
        </w:rPr>
        <w:t>,</w:t>
      </w:r>
      <w:r w:rsidRPr="00B85C3A">
        <w:rPr>
          <w:rFonts w:cstheme="minorHAnsi"/>
          <w:color w:val="000000" w:themeColor="text1"/>
        </w:rPr>
        <w:t xml:space="preserve"> and Joins on SQL Server. </w:t>
      </w:r>
    </w:p>
    <w:p w:rsidR="00094EFA" w:rsidRPr="00B85C3A" w:rsidRDefault="00E736E8" w:rsidP="00094EFA">
      <w:pPr>
        <w:pStyle w:val="NoSpacing"/>
        <w:numPr>
          <w:ilvl w:val="0"/>
          <w:numId w:val="8"/>
        </w:numPr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 xml:space="preserve">Strong experience in Object Oriented Programming Concepts (OOP) and </w:t>
      </w:r>
      <w:r w:rsidR="00094EFA" w:rsidRPr="00B85C3A">
        <w:rPr>
          <w:rFonts w:cstheme="minorHAnsi"/>
          <w:color w:val="000000" w:themeColor="text1"/>
        </w:rPr>
        <w:t>Object-Oriented</w:t>
      </w:r>
      <w:r w:rsidRPr="00B85C3A">
        <w:rPr>
          <w:rFonts w:cstheme="minorHAnsi"/>
          <w:color w:val="000000" w:themeColor="text1"/>
        </w:rPr>
        <w:t xml:space="preserve"> Design (OOD). </w:t>
      </w:r>
    </w:p>
    <w:p w:rsidR="00094EFA" w:rsidRPr="00B85C3A" w:rsidRDefault="00E736E8" w:rsidP="00094EFA">
      <w:pPr>
        <w:pStyle w:val="NoSpacing"/>
        <w:numPr>
          <w:ilvl w:val="0"/>
          <w:numId w:val="8"/>
        </w:numPr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Experience working with Database Programmin</w:t>
      </w:r>
      <w:r w:rsidR="00890F1F" w:rsidRPr="00B85C3A">
        <w:rPr>
          <w:rFonts w:cstheme="minorHAnsi"/>
          <w:color w:val="000000" w:themeColor="text1"/>
        </w:rPr>
        <w:t xml:space="preserve">g, </w:t>
      </w:r>
      <w:r w:rsidRPr="00B85C3A">
        <w:rPr>
          <w:rFonts w:cstheme="minorHAnsi"/>
          <w:color w:val="000000" w:themeColor="text1"/>
        </w:rPr>
        <w:t>Documentation under UML and Package and Deployment using .NET Setup and Deployment. </w:t>
      </w:r>
    </w:p>
    <w:p w:rsidR="00094EFA" w:rsidRPr="00B85C3A" w:rsidRDefault="00E736E8" w:rsidP="00094EFA">
      <w:pPr>
        <w:pStyle w:val="NoSpacing"/>
        <w:numPr>
          <w:ilvl w:val="0"/>
          <w:numId w:val="8"/>
        </w:numPr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Experience working on Waterfall, Test Driven Development (TDD), Agile Methodologies like Scrum. </w:t>
      </w:r>
    </w:p>
    <w:p w:rsidR="00094EFA" w:rsidRPr="00B85C3A" w:rsidRDefault="00E736E8" w:rsidP="00094EFA">
      <w:pPr>
        <w:pStyle w:val="NoSpacing"/>
        <w:numPr>
          <w:ilvl w:val="0"/>
          <w:numId w:val="8"/>
        </w:numPr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Experience in generating Custom Reports and different types of Tabular, Matrix and distributed reports in multiple formats using Crystal Reports and SQL Server Reporting Services (SSRS). </w:t>
      </w:r>
    </w:p>
    <w:p w:rsidR="00922C22" w:rsidRPr="00B85C3A" w:rsidRDefault="00E736E8" w:rsidP="00922C22">
      <w:pPr>
        <w:pStyle w:val="NoSpacing"/>
        <w:numPr>
          <w:ilvl w:val="0"/>
          <w:numId w:val="8"/>
        </w:numPr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 xml:space="preserve">Knowledge </w:t>
      </w:r>
      <w:r w:rsidRPr="00B85C3A">
        <w:rPr>
          <w:rFonts w:cstheme="minorHAnsi"/>
          <w:noProof/>
          <w:color w:val="000000" w:themeColor="text1"/>
        </w:rPr>
        <w:t>o</w:t>
      </w:r>
      <w:r w:rsidR="00394709" w:rsidRPr="00B85C3A">
        <w:rPr>
          <w:rFonts w:cstheme="minorHAnsi"/>
          <w:noProof/>
          <w:color w:val="000000" w:themeColor="text1"/>
        </w:rPr>
        <w:t>f</w:t>
      </w:r>
      <w:r w:rsidRPr="00B85C3A">
        <w:rPr>
          <w:rFonts w:cstheme="minorHAnsi"/>
          <w:color w:val="000000" w:themeColor="text1"/>
        </w:rPr>
        <w:t xml:space="preserve"> ADO.NET Entity Framework object layer and modeling layer.</w:t>
      </w:r>
    </w:p>
    <w:p w:rsidR="00890F1F" w:rsidRPr="00B85C3A" w:rsidRDefault="00890F1F" w:rsidP="00890F1F">
      <w:pPr>
        <w:pStyle w:val="NoSpacing"/>
        <w:numPr>
          <w:ilvl w:val="0"/>
          <w:numId w:val="8"/>
        </w:numPr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Proficiency in Software Development Life Cycle (SDLC) AGILE methodologies of development process such as requirement analysis &amp; definition, designing, coding, and implementation.</w:t>
      </w:r>
    </w:p>
    <w:p w:rsidR="00890F1F" w:rsidRPr="00B85C3A" w:rsidRDefault="00890F1F" w:rsidP="00890F1F">
      <w:pPr>
        <w:pStyle w:val="NoSpacing"/>
        <w:ind w:left="720"/>
        <w:rPr>
          <w:rFonts w:ascii="Times New Roman" w:hAnsi="Times New Roman" w:cs="Times New Roman"/>
          <w:color w:val="000000" w:themeColor="text1"/>
        </w:rPr>
      </w:pPr>
    </w:p>
    <w:p w:rsidR="00272AE1" w:rsidRPr="00B85C3A" w:rsidRDefault="00272AE1" w:rsidP="00922C22">
      <w:pPr>
        <w:pStyle w:val="NoSpacing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272AE1" w:rsidRPr="00B85C3A" w:rsidRDefault="00272AE1" w:rsidP="00922C22">
      <w:pPr>
        <w:pStyle w:val="NoSpacing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BE593B" w:rsidRPr="00B85C3A" w:rsidRDefault="00BE593B" w:rsidP="00922C22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</w:p>
    <w:p w:rsidR="00BE593B" w:rsidRPr="00B85C3A" w:rsidRDefault="00BE593B" w:rsidP="00BE593B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</w:pP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  <w:lastRenderedPageBreak/>
        <w:t>Technical Skills:</w:t>
      </w:r>
    </w:p>
    <w:p w:rsidR="00BE593B" w:rsidRPr="00B85C3A" w:rsidRDefault="00BE593B" w:rsidP="00BE593B">
      <w:pPr>
        <w:tabs>
          <w:tab w:val="left" w:pos="2460"/>
        </w:tabs>
        <w:spacing w:after="0" w:line="276" w:lineRule="auto"/>
        <w:jc w:val="both"/>
        <w:rPr>
          <w:rFonts w:ascii="Times New Roman" w:hAnsi="Times New Roman" w:cs="Times New Roman"/>
          <w:b/>
          <w:bCs/>
          <w:color w:val="000000" w:themeColor="text1"/>
          <w:u w:val="single"/>
        </w:rPr>
      </w:pPr>
    </w:p>
    <w:tbl>
      <w:tblPr>
        <w:tblStyle w:val="TableGrid"/>
        <w:tblW w:w="9578" w:type="dxa"/>
        <w:tblLook w:val="04A0" w:firstRow="1" w:lastRow="0" w:firstColumn="1" w:lastColumn="0" w:noHBand="0" w:noVBand="1"/>
      </w:tblPr>
      <w:tblGrid>
        <w:gridCol w:w="2515"/>
        <w:gridCol w:w="7063"/>
      </w:tblGrid>
      <w:tr w:rsidR="00B85C3A" w:rsidRPr="00B85C3A" w:rsidTr="004B4B6E">
        <w:trPr>
          <w:trHeight w:val="252"/>
        </w:trPr>
        <w:tc>
          <w:tcPr>
            <w:tcW w:w="2515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color w:val="000000" w:themeColor="text1"/>
                <w:sz w:val="24"/>
                <w:szCs w:val="24"/>
                <w:u w:val="single"/>
              </w:rPr>
            </w:pPr>
            <w:r w:rsidRPr="00B85C3A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>Microsoft Technologies</w:t>
            </w:r>
          </w:p>
        </w:tc>
        <w:tc>
          <w:tcPr>
            <w:tcW w:w="7063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cstheme="minorHAnsi"/>
                <w:b/>
                <w:bCs/>
                <w:color w:val="000000" w:themeColor="text1"/>
                <w:u w:val="single"/>
              </w:rPr>
            </w:pPr>
            <w:r w:rsidRPr="00B85C3A">
              <w:rPr>
                <w:rFonts w:cstheme="minorHAnsi"/>
                <w:color w:val="000000" w:themeColor="text1"/>
              </w:rPr>
              <w:t>.Net Framework 3.0/3.5/4.0/4.5, C#.Net, ASP.NET.</w:t>
            </w:r>
          </w:p>
        </w:tc>
      </w:tr>
      <w:tr w:rsidR="00B85C3A" w:rsidRPr="00B85C3A" w:rsidTr="004B4B6E">
        <w:trPr>
          <w:trHeight w:val="252"/>
        </w:trPr>
        <w:tc>
          <w:tcPr>
            <w:tcW w:w="2515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color w:val="000000" w:themeColor="text1"/>
                <w:sz w:val="24"/>
                <w:szCs w:val="24"/>
                <w:u w:val="single"/>
              </w:rPr>
            </w:pPr>
            <w:r w:rsidRPr="00B85C3A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>Web Technologies</w:t>
            </w:r>
          </w:p>
        </w:tc>
        <w:tc>
          <w:tcPr>
            <w:tcW w:w="7063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rPr>
                <w:rFonts w:cstheme="minorHAnsi"/>
                <w:b/>
                <w:bCs/>
                <w:color w:val="000000" w:themeColor="text1"/>
                <w:u w:val="single"/>
              </w:rPr>
            </w:pPr>
            <w:r w:rsidRPr="00B85C3A">
              <w:rPr>
                <w:rFonts w:eastAsia="Arial Unicode MS" w:cstheme="minorHAnsi"/>
                <w:color w:val="000000" w:themeColor="text1"/>
              </w:rPr>
              <w:t>HTML, CSS, CSS3, DHTML, HTML5, XML, XSD, XSL/XSLT, JavaScript, JSON, jQuery, Knockout, Bootstrap, AJAX, Silver light, MVC and LINQ-XML, LINQ-SQL, MVC 3/4/5.</w:t>
            </w:r>
          </w:p>
        </w:tc>
      </w:tr>
      <w:tr w:rsidR="00B85C3A" w:rsidRPr="00B85C3A" w:rsidTr="004B4B6E">
        <w:trPr>
          <w:trHeight w:val="252"/>
        </w:trPr>
        <w:tc>
          <w:tcPr>
            <w:tcW w:w="2515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color w:val="000000" w:themeColor="text1"/>
                <w:sz w:val="24"/>
                <w:szCs w:val="24"/>
                <w:u w:val="single"/>
              </w:rPr>
            </w:pPr>
            <w:r w:rsidRPr="00B85C3A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>Web Servers</w:t>
            </w:r>
          </w:p>
        </w:tc>
        <w:tc>
          <w:tcPr>
            <w:tcW w:w="7063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cstheme="minorHAnsi"/>
                <w:b/>
                <w:bCs/>
                <w:color w:val="000000" w:themeColor="text1"/>
                <w:u w:val="single"/>
              </w:rPr>
            </w:pPr>
            <w:r w:rsidRPr="00B85C3A">
              <w:rPr>
                <w:rFonts w:cstheme="minorHAnsi"/>
                <w:color w:val="000000" w:themeColor="text1"/>
              </w:rPr>
              <w:t>IIS 6.0 and IIS 7.0/8.0</w:t>
            </w:r>
          </w:p>
        </w:tc>
      </w:tr>
      <w:tr w:rsidR="00B85C3A" w:rsidRPr="00B85C3A" w:rsidTr="004B4B6E">
        <w:trPr>
          <w:trHeight w:val="252"/>
        </w:trPr>
        <w:tc>
          <w:tcPr>
            <w:tcW w:w="2515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color w:val="000000" w:themeColor="text1"/>
                <w:sz w:val="24"/>
                <w:szCs w:val="24"/>
                <w:u w:val="single"/>
              </w:rPr>
            </w:pPr>
            <w:r w:rsidRPr="00B85C3A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>Programming Languages</w:t>
            </w:r>
          </w:p>
        </w:tc>
        <w:tc>
          <w:tcPr>
            <w:tcW w:w="7063" w:type="dxa"/>
          </w:tcPr>
          <w:p w:rsidR="00BE593B" w:rsidRPr="00B85C3A" w:rsidRDefault="00BE593B" w:rsidP="004B4B6E">
            <w:pPr>
              <w:spacing w:line="276" w:lineRule="auto"/>
              <w:rPr>
                <w:rFonts w:cstheme="minorHAnsi"/>
                <w:color w:val="000000" w:themeColor="text1"/>
              </w:rPr>
            </w:pPr>
            <w:r w:rsidRPr="00B85C3A">
              <w:rPr>
                <w:rFonts w:cstheme="minorHAnsi"/>
                <w:color w:val="000000" w:themeColor="text1"/>
              </w:rPr>
              <w:t>C#, VB</w:t>
            </w:r>
          </w:p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cstheme="minorHAnsi"/>
                <w:b/>
                <w:bCs/>
                <w:color w:val="000000" w:themeColor="text1"/>
                <w:u w:val="single"/>
              </w:rPr>
            </w:pPr>
          </w:p>
        </w:tc>
      </w:tr>
      <w:tr w:rsidR="00B85C3A" w:rsidRPr="00B85C3A" w:rsidTr="004B4B6E">
        <w:trPr>
          <w:trHeight w:val="252"/>
        </w:trPr>
        <w:tc>
          <w:tcPr>
            <w:tcW w:w="2515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color w:val="000000" w:themeColor="text1"/>
                <w:sz w:val="24"/>
                <w:szCs w:val="24"/>
                <w:u w:val="single"/>
              </w:rPr>
            </w:pPr>
            <w:r w:rsidRPr="00B85C3A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>Middleware</w:t>
            </w:r>
          </w:p>
        </w:tc>
        <w:tc>
          <w:tcPr>
            <w:tcW w:w="7063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rPr>
                <w:rFonts w:cstheme="minorHAnsi"/>
                <w:b/>
                <w:bCs/>
                <w:color w:val="000000" w:themeColor="text1"/>
                <w:u w:val="single"/>
              </w:rPr>
            </w:pPr>
            <w:r w:rsidRPr="00B85C3A">
              <w:rPr>
                <w:rFonts w:eastAsia="Arial Unicode MS" w:cstheme="minorHAnsi"/>
                <w:color w:val="000000" w:themeColor="text1"/>
              </w:rPr>
              <w:t>ADO.NET 4.0/3.5/3.0, Web services</w:t>
            </w:r>
            <w:r w:rsidRPr="00B85C3A">
              <w:rPr>
                <w:rFonts w:eastAsia="Arial Unicode MS" w:cstheme="minorHAnsi"/>
                <w:b/>
                <w:bCs/>
                <w:color w:val="000000" w:themeColor="text1"/>
              </w:rPr>
              <w:t xml:space="preserve">, </w:t>
            </w:r>
            <w:r w:rsidRPr="00B85C3A">
              <w:rPr>
                <w:rFonts w:eastAsia="Arial Unicode MS" w:cstheme="minorHAnsi"/>
                <w:color w:val="000000" w:themeColor="text1"/>
              </w:rPr>
              <w:t>MVC</w:t>
            </w:r>
            <w:r w:rsidRPr="00B85C3A">
              <w:rPr>
                <w:rFonts w:eastAsia="Arial Unicode MS" w:cstheme="minorHAnsi"/>
                <w:b/>
                <w:bCs/>
                <w:color w:val="000000" w:themeColor="text1"/>
              </w:rPr>
              <w:t xml:space="preserve">, </w:t>
            </w:r>
            <w:r w:rsidRPr="00B85C3A">
              <w:rPr>
                <w:rFonts w:eastAsia="Arial Unicode MS" w:cstheme="minorHAnsi"/>
                <w:color w:val="000000" w:themeColor="text1"/>
              </w:rPr>
              <w:t xml:space="preserve">ADO.NET Entity              Framework, Web API.               </w:t>
            </w:r>
          </w:p>
        </w:tc>
      </w:tr>
      <w:tr w:rsidR="00B85C3A" w:rsidRPr="00B85C3A" w:rsidTr="004B4B6E">
        <w:trPr>
          <w:trHeight w:val="252"/>
        </w:trPr>
        <w:tc>
          <w:tcPr>
            <w:tcW w:w="2515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color w:val="000000" w:themeColor="text1"/>
                <w:sz w:val="24"/>
                <w:szCs w:val="24"/>
                <w:u w:val="single"/>
              </w:rPr>
            </w:pPr>
            <w:r w:rsidRPr="00B85C3A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>CMS Tools</w:t>
            </w:r>
          </w:p>
        </w:tc>
        <w:tc>
          <w:tcPr>
            <w:tcW w:w="7063" w:type="dxa"/>
          </w:tcPr>
          <w:p w:rsidR="00BE593B" w:rsidRPr="00B85C3A" w:rsidRDefault="00BE593B" w:rsidP="004B4B6E">
            <w:pPr>
              <w:spacing w:line="276" w:lineRule="auto"/>
              <w:rPr>
                <w:rFonts w:cstheme="minorHAnsi"/>
                <w:b/>
                <w:bCs/>
                <w:color w:val="000000" w:themeColor="text1"/>
                <w:u w:val="single"/>
              </w:rPr>
            </w:pPr>
            <w:r w:rsidRPr="00B85C3A">
              <w:rPr>
                <w:rFonts w:cstheme="minorHAnsi"/>
                <w:color w:val="000000" w:themeColor="text1"/>
              </w:rPr>
              <w:t>Sitecore 6.5/7.0/7.5/8.0/8.1.</w:t>
            </w:r>
          </w:p>
        </w:tc>
      </w:tr>
      <w:tr w:rsidR="00B85C3A" w:rsidRPr="00B85C3A" w:rsidTr="004B4B6E">
        <w:trPr>
          <w:trHeight w:val="252"/>
        </w:trPr>
        <w:tc>
          <w:tcPr>
            <w:tcW w:w="2515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color w:val="000000" w:themeColor="text1"/>
                <w:sz w:val="24"/>
                <w:szCs w:val="24"/>
                <w:u w:val="single"/>
              </w:rPr>
            </w:pPr>
            <w:r w:rsidRPr="00B85C3A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>Sitecore Modules</w:t>
            </w:r>
          </w:p>
        </w:tc>
        <w:tc>
          <w:tcPr>
            <w:tcW w:w="7063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cstheme="minorHAnsi"/>
                <w:b/>
                <w:bCs/>
                <w:color w:val="000000" w:themeColor="text1"/>
                <w:u w:val="single"/>
              </w:rPr>
            </w:pPr>
            <w:r w:rsidRPr="00B85C3A">
              <w:rPr>
                <w:rFonts w:cstheme="minorHAnsi"/>
                <w:color w:val="000000" w:themeColor="text1"/>
              </w:rPr>
              <w:t>WFFM, 301 Redirect, We Blog, Language Resolver, Index Views.</w:t>
            </w:r>
          </w:p>
        </w:tc>
      </w:tr>
      <w:tr w:rsidR="00B85C3A" w:rsidRPr="00B85C3A" w:rsidTr="004B4B6E">
        <w:trPr>
          <w:trHeight w:val="252"/>
        </w:trPr>
        <w:tc>
          <w:tcPr>
            <w:tcW w:w="2515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color w:val="000000" w:themeColor="text1"/>
                <w:sz w:val="24"/>
                <w:szCs w:val="24"/>
                <w:u w:val="single"/>
              </w:rPr>
            </w:pPr>
            <w:r w:rsidRPr="00B85C3A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>Databases</w:t>
            </w:r>
          </w:p>
        </w:tc>
        <w:tc>
          <w:tcPr>
            <w:tcW w:w="7063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cstheme="minorHAnsi"/>
                <w:b/>
                <w:bCs/>
                <w:color w:val="000000" w:themeColor="text1"/>
                <w:u w:val="single"/>
              </w:rPr>
            </w:pPr>
            <w:r w:rsidRPr="00B85C3A">
              <w:rPr>
                <w:rFonts w:cstheme="minorHAnsi"/>
                <w:color w:val="000000" w:themeColor="text1"/>
              </w:rPr>
              <w:t>SQL Server 05/08/12/14, MS Access, DB2 and Oracle11g/12c</w:t>
            </w:r>
          </w:p>
        </w:tc>
      </w:tr>
      <w:tr w:rsidR="00B85C3A" w:rsidRPr="00B85C3A" w:rsidTr="004B4B6E">
        <w:trPr>
          <w:trHeight w:val="252"/>
        </w:trPr>
        <w:tc>
          <w:tcPr>
            <w:tcW w:w="2515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color w:val="000000" w:themeColor="text1"/>
                <w:sz w:val="24"/>
                <w:szCs w:val="24"/>
                <w:u w:val="single"/>
              </w:rPr>
            </w:pPr>
            <w:r w:rsidRPr="00B85C3A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>Reporting Tools</w:t>
            </w:r>
          </w:p>
        </w:tc>
        <w:tc>
          <w:tcPr>
            <w:tcW w:w="7063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cstheme="minorHAnsi"/>
                <w:b/>
                <w:bCs/>
                <w:color w:val="000000" w:themeColor="text1"/>
                <w:u w:val="single"/>
              </w:rPr>
            </w:pPr>
            <w:r w:rsidRPr="00B85C3A">
              <w:rPr>
                <w:rFonts w:cstheme="minorHAnsi"/>
                <w:color w:val="000000" w:themeColor="text1"/>
              </w:rPr>
              <w:t>SSIS, SSRS, Crystal Reports</w:t>
            </w:r>
          </w:p>
        </w:tc>
      </w:tr>
      <w:tr w:rsidR="00B85C3A" w:rsidRPr="00B85C3A" w:rsidTr="004B4B6E">
        <w:trPr>
          <w:trHeight w:val="252"/>
        </w:trPr>
        <w:tc>
          <w:tcPr>
            <w:tcW w:w="2515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color w:val="000000" w:themeColor="text1"/>
                <w:sz w:val="24"/>
                <w:szCs w:val="24"/>
                <w:u w:val="single"/>
              </w:rPr>
            </w:pPr>
            <w:r w:rsidRPr="00B85C3A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>Development Tools</w:t>
            </w:r>
          </w:p>
        </w:tc>
        <w:tc>
          <w:tcPr>
            <w:tcW w:w="7063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cstheme="minorHAnsi"/>
                <w:b/>
                <w:bCs/>
                <w:color w:val="000000" w:themeColor="text1"/>
                <w:u w:val="single"/>
              </w:rPr>
            </w:pPr>
            <w:r w:rsidRPr="00B85C3A">
              <w:rPr>
                <w:rFonts w:cstheme="minorHAnsi"/>
                <w:color w:val="000000" w:themeColor="text1"/>
              </w:rPr>
              <w:t>Visual Studio 05/08/10/13/15, Visual SourceSafe, TFS, SVN</w:t>
            </w:r>
          </w:p>
        </w:tc>
      </w:tr>
      <w:tr w:rsidR="00B85C3A" w:rsidRPr="00B85C3A" w:rsidTr="004B4B6E">
        <w:trPr>
          <w:trHeight w:val="252"/>
        </w:trPr>
        <w:tc>
          <w:tcPr>
            <w:tcW w:w="2515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color w:val="000000" w:themeColor="text1"/>
                <w:sz w:val="24"/>
                <w:szCs w:val="24"/>
                <w:u w:val="single"/>
              </w:rPr>
            </w:pPr>
            <w:r w:rsidRPr="00B85C3A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>UI Designing Tools</w:t>
            </w:r>
          </w:p>
        </w:tc>
        <w:tc>
          <w:tcPr>
            <w:tcW w:w="7063" w:type="dxa"/>
          </w:tcPr>
          <w:p w:rsidR="00BE593B" w:rsidRPr="00B85C3A" w:rsidRDefault="00BE593B" w:rsidP="004B4B6E">
            <w:pPr>
              <w:spacing w:line="276" w:lineRule="auto"/>
              <w:rPr>
                <w:rFonts w:cstheme="minorHAnsi"/>
                <w:b/>
                <w:bCs/>
                <w:color w:val="000000" w:themeColor="text1"/>
                <w:u w:val="single"/>
              </w:rPr>
            </w:pPr>
            <w:r w:rsidRPr="00B85C3A">
              <w:rPr>
                <w:rFonts w:cstheme="minorHAnsi"/>
                <w:color w:val="000000" w:themeColor="text1"/>
              </w:rPr>
              <w:t>Silver Light, Dev express, Dream weaver.</w:t>
            </w:r>
          </w:p>
        </w:tc>
      </w:tr>
      <w:tr w:rsidR="00BE593B" w:rsidRPr="00B85C3A" w:rsidTr="004B4B6E">
        <w:trPr>
          <w:trHeight w:val="252"/>
        </w:trPr>
        <w:tc>
          <w:tcPr>
            <w:tcW w:w="2515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asciiTheme="majorHAnsi" w:hAnsiTheme="majorHAnsi" w:cstheme="majorHAnsi"/>
                <w:b/>
                <w:bCs/>
                <w:color w:val="000000" w:themeColor="text1"/>
                <w:sz w:val="24"/>
                <w:szCs w:val="24"/>
                <w:u w:val="single"/>
              </w:rPr>
            </w:pPr>
            <w:r w:rsidRPr="00B85C3A">
              <w:rPr>
                <w:rFonts w:asciiTheme="majorHAnsi" w:hAnsiTheme="majorHAnsi" w:cstheme="majorHAnsi"/>
                <w:b/>
                <w:color w:val="000000" w:themeColor="text1"/>
                <w:sz w:val="24"/>
                <w:szCs w:val="24"/>
              </w:rPr>
              <w:t>Operating Systems</w:t>
            </w:r>
          </w:p>
        </w:tc>
        <w:tc>
          <w:tcPr>
            <w:tcW w:w="7063" w:type="dxa"/>
          </w:tcPr>
          <w:p w:rsidR="00BE593B" w:rsidRPr="00B85C3A" w:rsidRDefault="00BE593B" w:rsidP="004B4B6E">
            <w:pPr>
              <w:tabs>
                <w:tab w:val="left" w:pos="2460"/>
              </w:tabs>
              <w:spacing w:line="276" w:lineRule="auto"/>
              <w:jc w:val="both"/>
              <w:rPr>
                <w:rFonts w:cstheme="minorHAnsi"/>
                <w:b/>
                <w:bCs/>
                <w:color w:val="000000" w:themeColor="text1"/>
                <w:u w:val="single"/>
              </w:rPr>
            </w:pPr>
            <w:r w:rsidRPr="00B85C3A">
              <w:rPr>
                <w:rFonts w:cstheme="minorHAnsi"/>
                <w:color w:val="000000" w:themeColor="text1"/>
              </w:rPr>
              <w:t>Windows, UNIX, LINUX.</w:t>
            </w:r>
          </w:p>
        </w:tc>
      </w:tr>
    </w:tbl>
    <w:p w:rsidR="00BE593B" w:rsidRPr="00B85C3A" w:rsidRDefault="00BE593B" w:rsidP="00922C22">
      <w:pPr>
        <w:pStyle w:val="NoSpacing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0242B8" w:rsidRPr="00B85C3A" w:rsidRDefault="000242B8" w:rsidP="00922C22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</w:pPr>
    </w:p>
    <w:p w:rsidR="00BE593B" w:rsidRPr="00B85C3A" w:rsidRDefault="00BE593B" w:rsidP="00922C22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</w:pP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  <w:t>Professional Experience:</w:t>
      </w:r>
    </w:p>
    <w:p w:rsidR="00BE593B" w:rsidRPr="00B85C3A" w:rsidRDefault="00BE593B" w:rsidP="00922C22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</w:pPr>
    </w:p>
    <w:p w:rsidR="00922C22" w:rsidRPr="00B85C3A" w:rsidRDefault="00922C22" w:rsidP="00922C22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Role: </w:t>
      </w:r>
      <w:r w:rsidR="00177A82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Sitecore</w:t>
      </w:r>
      <w:r w:rsidR="005B64CB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 </w:t>
      </w:r>
      <w:r w:rsidR="004644E8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Developer</w:t>
      </w:r>
      <w:r w:rsidR="00FC19FC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</w:r>
      <w:r w:rsidR="00FC19FC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</w:r>
      <w:r w:rsidR="00FC19FC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</w:r>
      <w:r w:rsidR="00FC19FC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</w:r>
      <w:r w:rsidR="00FC19FC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</w:r>
      <w:r w:rsidR="00FC19FC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  <w:t xml:space="preserve">     </w:t>
      </w: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November 2016 - Present</w:t>
      </w:r>
    </w:p>
    <w:p w:rsidR="00922C22" w:rsidRPr="00B85C3A" w:rsidRDefault="00922C22" w:rsidP="00922C22">
      <w:pPr>
        <w:rPr>
          <w:rFonts w:asciiTheme="majorHAnsi" w:eastAsia="Times New Roman" w:hAnsiTheme="majorHAnsi" w:cstheme="majorHAnsi"/>
          <w:b/>
          <w:color w:val="000000" w:themeColor="text1"/>
          <w:sz w:val="24"/>
          <w:szCs w:val="24"/>
        </w:rPr>
      </w:pP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Client: MoneyGram, Frisco, TX</w:t>
      </w:r>
    </w:p>
    <w:p w:rsidR="00922C22" w:rsidRPr="00B85C3A" w:rsidRDefault="00922C22" w:rsidP="00922C22">
      <w:pPr>
        <w:pStyle w:val="NoSpacing"/>
        <w:rPr>
          <w:rFonts w:asciiTheme="majorHAnsi" w:hAnsiTheme="majorHAnsi" w:cstheme="majorHAnsi"/>
          <w:b/>
          <w:color w:val="000000" w:themeColor="text1"/>
          <w:u w:val="single"/>
        </w:rPr>
      </w:pPr>
      <w:r w:rsidRPr="00B85C3A">
        <w:rPr>
          <w:rFonts w:asciiTheme="majorHAnsi" w:hAnsiTheme="majorHAnsi" w:cstheme="majorHAnsi"/>
          <w:b/>
          <w:color w:val="000000" w:themeColor="text1"/>
        </w:rPr>
        <w:br/>
      </w: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  <w:t>Responsibilities:</w:t>
      </w:r>
      <w:r w:rsidRPr="00B85C3A">
        <w:rPr>
          <w:rFonts w:asciiTheme="majorHAnsi" w:hAnsiTheme="majorHAnsi" w:cstheme="majorHAnsi"/>
          <w:b/>
          <w:color w:val="000000" w:themeColor="text1"/>
          <w:u w:val="single"/>
        </w:rPr>
        <w:t> </w:t>
      </w:r>
    </w:p>
    <w:p w:rsidR="00922C22" w:rsidRPr="00B85C3A" w:rsidRDefault="00922C22" w:rsidP="00922C22">
      <w:pPr>
        <w:pStyle w:val="NoSpacing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922C22" w:rsidRPr="00B85C3A" w:rsidRDefault="00922C22" w:rsidP="004F1D7E">
      <w:pPr>
        <w:pStyle w:val="NoSpacing"/>
        <w:numPr>
          <w:ilvl w:val="0"/>
          <w:numId w:val="9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  <w:shd w:val="clear" w:color="auto" w:fill="FFFFFF"/>
        </w:rPr>
        <w:t>Designed and implemented web-based loan tracking and management application using C# and SQL Server Database as the backend. </w:t>
      </w:r>
    </w:p>
    <w:p w:rsidR="00922C22" w:rsidRPr="00B85C3A" w:rsidRDefault="00922C22" w:rsidP="004F1D7E">
      <w:pPr>
        <w:pStyle w:val="NoSpacing"/>
        <w:numPr>
          <w:ilvl w:val="0"/>
          <w:numId w:val="9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  <w:shd w:val="clear" w:color="auto" w:fill="FFFFFF"/>
        </w:rPr>
        <w:t>Implemented &amp; Analyzed for modifications and upgrades as per the client point of view.</w:t>
      </w:r>
    </w:p>
    <w:p w:rsidR="00922C22" w:rsidRPr="00B85C3A" w:rsidRDefault="00922C22" w:rsidP="004F1D7E">
      <w:pPr>
        <w:pStyle w:val="NoSpacing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Created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templates which are used to create candidate CV, legal documents and working conditions in either word or pdf. </w:t>
      </w:r>
    </w:p>
    <w:p w:rsidR="00922C22" w:rsidRPr="00B85C3A" w:rsidRDefault="00922C22" w:rsidP="004F1D7E">
      <w:pPr>
        <w:pStyle w:val="NoSpacing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 xml:space="preserve">Implementing a </w:t>
      </w:r>
      <w:r w:rsidR="00177A82" w:rsidRPr="00B85C3A">
        <w:rPr>
          <w:rFonts w:cstheme="minorHAnsi"/>
          <w:noProof/>
          <w:color w:val="000000" w:themeColor="text1"/>
        </w:rPr>
        <w:t>Sitecore</w:t>
      </w:r>
      <w:r w:rsidRPr="00B85C3A">
        <w:rPr>
          <w:rFonts w:cstheme="minorHAnsi"/>
          <w:noProof/>
          <w:color w:val="000000" w:themeColor="text1"/>
        </w:rPr>
        <w:t> solution</w:t>
      </w:r>
      <w:r w:rsidRPr="00B85C3A">
        <w:rPr>
          <w:rFonts w:cstheme="minorHAnsi"/>
          <w:color w:val="000000" w:themeColor="text1"/>
        </w:rPr>
        <w:t xml:space="preserve"> to make it compatible </w:t>
      </w:r>
      <w:r w:rsidRPr="00B85C3A">
        <w:rPr>
          <w:rFonts w:cstheme="minorHAnsi"/>
          <w:noProof/>
          <w:color w:val="000000" w:themeColor="text1"/>
        </w:rPr>
        <w:t>with</w:t>
      </w:r>
      <w:r w:rsidRPr="00B85C3A">
        <w:rPr>
          <w:rFonts w:cstheme="minorHAnsi"/>
          <w:color w:val="000000" w:themeColor="text1"/>
        </w:rPr>
        <w:t xml:space="preserve"> both web forms and MVC. </w:t>
      </w:r>
    </w:p>
    <w:p w:rsidR="00922C22" w:rsidRPr="00B85C3A" w:rsidRDefault="00922C22" w:rsidP="004F1D7E">
      <w:pPr>
        <w:pStyle w:val="NoSpacing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Created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templates, items, layouts, and sub layouts. </w:t>
      </w:r>
    </w:p>
    <w:p w:rsidR="00922C22" w:rsidRPr="00B85C3A" w:rsidRDefault="00922C22" w:rsidP="004F1D7E">
      <w:pPr>
        <w:pStyle w:val="NoSpacing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Created and installed packages on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for deployment. </w:t>
      </w:r>
    </w:p>
    <w:p w:rsidR="00922C22" w:rsidRPr="00B85C3A" w:rsidRDefault="00922C22" w:rsidP="004F1D7E">
      <w:pPr>
        <w:pStyle w:val="NoSpacing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Upgrading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from 7.5 through 8.0. </w:t>
      </w:r>
    </w:p>
    <w:p w:rsidR="00922C22" w:rsidRPr="00B85C3A" w:rsidRDefault="00922C22" w:rsidP="004F1D7E">
      <w:pPr>
        <w:pStyle w:val="NoSpacing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Used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Admin pages to configure/maintain cache settings, Stats for fine tuning cache settings. </w:t>
      </w:r>
    </w:p>
    <w:p w:rsidR="00922C22" w:rsidRPr="00B85C3A" w:rsidRDefault="00922C22" w:rsidP="004F1D7E">
      <w:pPr>
        <w:pStyle w:val="NoSpacing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Implemented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caching methods - HTML Cache, Item Cache, Data Cache, and Prefetch Cache depending on the need for different pages. </w:t>
      </w:r>
    </w:p>
    <w:p w:rsidR="00922C22" w:rsidRPr="00B85C3A" w:rsidRDefault="00922C22" w:rsidP="004F1D7E">
      <w:pPr>
        <w:pStyle w:val="NoSpacing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Used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analytics to track user's activity and make suggestions. </w:t>
      </w:r>
    </w:p>
    <w:p w:rsidR="00922C22" w:rsidRPr="00B85C3A" w:rsidRDefault="00922C22" w:rsidP="004F1D7E">
      <w:pPr>
        <w:pStyle w:val="NoSpacing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Created and implemented custom workflows for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. </w:t>
      </w:r>
    </w:p>
    <w:p w:rsidR="00922C22" w:rsidRPr="00B85C3A" w:rsidRDefault="00922C22" w:rsidP="004F1D7E">
      <w:pPr>
        <w:pStyle w:val="NoSpacing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lastRenderedPageBreak/>
        <w:t>Used Angular</w:t>
      </w:r>
      <w:r w:rsidR="008569D9" w:rsidRPr="00B85C3A">
        <w:rPr>
          <w:rFonts w:cstheme="minorHAnsi"/>
          <w:color w:val="000000" w:themeColor="text1"/>
        </w:rPr>
        <w:t xml:space="preserve"> JS</w:t>
      </w:r>
      <w:r w:rsidRPr="00B85C3A">
        <w:rPr>
          <w:rFonts w:cstheme="minorHAnsi"/>
          <w:color w:val="000000" w:themeColor="text1"/>
        </w:rPr>
        <w:t>, JavaScript, HTML, bootstrap, and CSS while rebranding moneygram.com.</w:t>
      </w:r>
    </w:p>
    <w:p w:rsidR="00922C22" w:rsidRPr="00B85C3A" w:rsidRDefault="00922C22" w:rsidP="004F1D7E">
      <w:pPr>
        <w:pStyle w:val="NoSpacing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Configured Item level cache and global level cache for rendering in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. </w:t>
      </w:r>
    </w:p>
    <w:p w:rsidR="00922C22" w:rsidRPr="00B85C3A" w:rsidRDefault="00922C22" w:rsidP="004F1D7E">
      <w:pPr>
        <w:pStyle w:val="NoSpacing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Working with TDS &amp; glass mapper to access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items in the code. </w:t>
      </w:r>
    </w:p>
    <w:p w:rsidR="00922C22" w:rsidRPr="00B85C3A" w:rsidRDefault="00922C22" w:rsidP="004F1D7E">
      <w:pPr>
        <w:pStyle w:val="NoSpacing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Provided a full understanding of the design from the business perspective and provided .NET solutions integrated with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Content Management. </w:t>
      </w:r>
    </w:p>
    <w:p w:rsidR="00922C22" w:rsidRPr="00B85C3A" w:rsidRDefault="00922C22" w:rsidP="004F1D7E">
      <w:pPr>
        <w:pStyle w:val="NoSpacing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Provided on-demand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 xml:space="preserve"> support including the </w:t>
      </w:r>
      <w:r w:rsidRPr="00B85C3A">
        <w:rPr>
          <w:rFonts w:cstheme="minorHAnsi"/>
          <w:noProof/>
          <w:color w:val="000000" w:themeColor="text1"/>
        </w:rPr>
        <w:t>creation</w:t>
      </w:r>
      <w:r w:rsidRPr="00B85C3A">
        <w:rPr>
          <w:rFonts w:cstheme="minorHAnsi"/>
          <w:color w:val="000000" w:themeColor="text1"/>
        </w:rPr>
        <w:t xml:space="preserve"> of new components and revision of existing components. </w:t>
      </w:r>
    </w:p>
    <w:p w:rsidR="00922C22" w:rsidRPr="00B85C3A" w:rsidRDefault="00922C22" w:rsidP="004F1D7E">
      <w:pPr>
        <w:pStyle w:val="NoSpacing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Created a variety of components and offered on-demand revisions to existing infrastructure. </w:t>
      </w:r>
    </w:p>
    <w:p w:rsidR="00922C22" w:rsidRPr="00B85C3A" w:rsidRDefault="00922C22" w:rsidP="004F1D7E">
      <w:pPr>
        <w:pStyle w:val="NoSpacing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Implemented site internationalization. Performed Functional Review</w:t>
      </w:r>
      <w:r w:rsidR="00C40519" w:rsidRPr="00B85C3A">
        <w:rPr>
          <w:rFonts w:cstheme="minorHAnsi"/>
          <w:color w:val="000000" w:themeColor="text1"/>
        </w:rPr>
        <w:t xml:space="preserve"> </w:t>
      </w:r>
      <w:r w:rsidRPr="00B85C3A">
        <w:rPr>
          <w:rFonts w:cstheme="minorHAnsi"/>
          <w:color w:val="000000" w:themeColor="text1"/>
        </w:rPr>
        <w:t>various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modules ensuring best practices have been used while implementing and leveraging .NET with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 xml:space="preserve"> features to complete the requirements and development. </w:t>
      </w:r>
    </w:p>
    <w:p w:rsidR="00922C22" w:rsidRPr="00B85C3A" w:rsidRDefault="00922C22" w:rsidP="00922C22">
      <w:pPr>
        <w:pStyle w:val="NoSpacing"/>
        <w:rPr>
          <w:rFonts w:cstheme="minorHAnsi"/>
          <w:color w:val="000000" w:themeColor="text1"/>
        </w:rPr>
      </w:pPr>
    </w:p>
    <w:p w:rsidR="00922C22" w:rsidRPr="00B85C3A" w:rsidRDefault="00922C22" w:rsidP="00FC19FC">
      <w:pPr>
        <w:pStyle w:val="NoSpacing"/>
        <w:ind w:left="360"/>
        <w:jc w:val="both"/>
        <w:rPr>
          <w:rFonts w:cstheme="minorHAnsi"/>
          <w:color w:val="000000" w:themeColor="text1"/>
        </w:rPr>
      </w:pPr>
      <w:r w:rsidRPr="00B85C3A">
        <w:rPr>
          <w:rStyle w:val="apple-converted-space"/>
          <w:rFonts w:eastAsiaTheme="majorEastAsia" w:cstheme="minorHAnsi"/>
          <w:b/>
          <w:color w:val="000000" w:themeColor="text1"/>
          <w:shd w:val="clear" w:color="auto" w:fill="FFFFFF"/>
        </w:rPr>
        <w:t>Environment:</w:t>
      </w:r>
      <w:r w:rsidR="00F060F4" w:rsidRPr="00B85C3A">
        <w:rPr>
          <w:rStyle w:val="apple-converted-space"/>
          <w:rFonts w:eastAsiaTheme="majorEastAsia" w:cstheme="minorHAnsi"/>
          <w:b/>
          <w:color w:val="000000" w:themeColor="text1"/>
          <w:shd w:val="clear" w:color="auto" w:fill="FFFFFF"/>
        </w:rPr>
        <w:t xml:space="preserve"> </w:t>
      </w:r>
      <w:r w:rsidR="00177A82" w:rsidRPr="00B85C3A">
        <w:rPr>
          <w:rStyle w:val="apple-converted-space"/>
          <w:rFonts w:eastAsiaTheme="majorEastAsia" w:cstheme="minorHAnsi"/>
          <w:color w:val="000000" w:themeColor="text1"/>
          <w:shd w:val="clear" w:color="auto" w:fill="FFFFFF"/>
        </w:rPr>
        <w:t>Sitecore</w:t>
      </w:r>
      <w:r w:rsidRPr="00B85C3A">
        <w:rPr>
          <w:rFonts w:cstheme="minorHAnsi"/>
          <w:color w:val="000000" w:themeColor="text1"/>
          <w:shd w:val="clear" w:color="auto" w:fill="FFFFFF"/>
        </w:rPr>
        <w:t xml:space="preserve"> CMS 7.5/8.0/8.1, Visual Studio 2013, MVC 5, TDS, Glass Mapper, C#, Angular</w:t>
      </w:r>
      <w:r w:rsidR="008569D9" w:rsidRPr="00B85C3A">
        <w:rPr>
          <w:rFonts w:cstheme="minorHAnsi"/>
          <w:color w:val="000000" w:themeColor="text1"/>
          <w:shd w:val="clear" w:color="auto" w:fill="FFFFFF"/>
        </w:rPr>
        <w:t xml:space="preserve"> JS,</w:t>
      </w:r>
      <w:r w:rsidR="00C40519" w:rsidRPr="00B85C3A">
        <w:rPr>
          <w:rFonts w:cstheme="minorHAnsi"/>
          <w:color w:val="000000" w:themeColor="text1"/>
          <w:shd w:val="clear" w:color="auto" w:fill="FFFFFF"/>
        </w:rPr>
        <w:t xml:space="preserve"> SQL Server</w:t>
      </w:r>
      <w:r w:rsidRPr="00B85C3A">
        <w:rPr>
          <w:rFonts w:cstheme="minorHAnsi"/>
          <w:color w:val="000000" w:themeColor="text1"/>
          <w:shd w:val="clear" w:color="auto" w:fill="FFFFFF"/>
        </w:rPr>
        <w:t>, .Net Framework 4.5, CSS3, HTML5, Bootstrap, JIRA</w:t>
      </w:r>
      <w:r w:rsidRPr="00B85C3A">
        <w:rPr>
          <w:rFonts w:cstheme="minorHAnsi"/>
          <w:b/>
          <w:i/>
          <w:color w:val="000000" w:themeColor="text1"/>
          <w:shd w:val="clear" w:color="auto" w:fill="FFFFFF"/>
        </w:rPr>
        <w:t>.</w:t>
      </w:r>
    </w:p>
    <w:p w:rsidR="00922C22" w:rsidRPr="00B85C3A" w:rsidRDefault="00922C22" w:rsidP="00FD19CB">
      <w:pPr>
        <w:pStyle w:val="NoSpacing"/>
        <w:rPr>
          <w:rFonts w:cstheme="minorHAnsi"/>
          <w:b/>
          <w:color w:val="000000" w:themeColor="text1"/>
        </w:rPr>
      </w:pPr>
    </w:p>
    <w:p w:rsidR="00D00070" w:rsidRPr="00B85C3A" w:rsidRDefault="00D00070" w:rsidP="00FD19CB">
      <w:pPr>
        <w:pStyle w:val="NoSpacing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FD19CB" w:rsidRPr="00B85C3A" w:rsidRDefault="00423299" w:rsidP="00FD19CB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Role: </w:t>
      </w:r>
      <w:r w:rsidR="00177A82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Sitecore</w:t>
      </w:r>
      <w:r w:rsidR="00FD19CB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 Developer</w:t>
      </w:r>
      <w:r w:rsidR="00BE593B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</w:r>
      <w:r w:rsidR="00BE593B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</w:r>
      <w:r w:rsidR="00BE593B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</w:r>
      <w:r w:rsidR="00BE593B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</w:r>
      <w:r w:rsidR="00BE593B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</w:r>
      <w:r w:rsidR="00BE593B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</w:r>
      <w:r w:rsidR="00922C22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August 2015 – August 2016</w:t>
      </w:r>
    </w:p>
    <w:p w:rsidR="00922C22" w:rsidRPr="00B85C3A" w:rsidRDefault="00423299" w:rsidP="00922C22">
      <w:pPr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</w:pP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Client:</w:t>
      </w:r>
      <w:r w:rsidR="00A121A2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 </w:t>
      </w:r>
      <w:r w:rsidR="00922C22" w:rsidRPr="00B85C3A">
        <w:rPr>
          <w:rFonts w:asciiTheme="majorHAnsi" w:eastAsia="Times New Roman" w:hAnsiTheme="majorHAnsi" w:cstheme="majorHAnsi"/>
          <w:b/>
          <w:bCs/>
          <w:color w:val="000000" w:themeColor="text1"/>
          <w:sz w:val="24"/>
          <w:szCs w:val="24"/>
          <w:shd w:val="clear" w:color="auto" w:fill="FFFFFF"/>
        </w:rPr>
        <w:t>Navigation</w:t>
      </w:r>
      <w:r w:rsidR="00A121A2" w:rsidRPr="00B85C3A">
        <w:rPr>
          <w:rFonts w:asciiTheme="majorHAnsi" w:eastAsia="Times New Roman" w:hAnsiTheme="majorHAnsi" w:cstheme="majorHAnsi"/>
          <w:b/>
          <w:bCs/>
          <w:color w:val="000000" w:themeColor="text1"/>
          <w:sz w:val="24"/>
          <w:szCs w:val="24"/>
          <w:shd w:val="clear" w:color="auto" w:fill="FFFFFF"/>
        </w:rPr>
        <w:t>A</w:t>
      </w:r>
      <w:r w:rsidR="00922C22" w:rsidRPr="00B85C3A">
        <w:rPr>
          <w:rFonts w:asciiTheme="majorHAnsi" w:eastAsia="Times New Roman" w:hAnsiTheme="majorHAnsi" w:cstheme="majorHAnsi"/>
          <w:b/>
          <w:bCs/>
          <w:color w:val="000000" w:themeColor="text1"/>
          <w:sz w:val="24"/>
          <w:szCs w:val="24"/>
          <w:shd w:val="clear" w:color="auto" w:fill="FFFFFF"/>
        </w:rPr>
        <w:t>rts</w:t>
      </w:r>
      <w:r w:rsidR="00922C22" w:rsidRPr="00B85C3A">
        <w:rPr>
          <w:rFonts w:asciiTheme="majorHAnsi" w:eastAsia="Times New Roman" w:hAnsiTheme="majorHAnsi" w:cstheme="majorHAnsi"/>
          <w:b/>
          <w:color w:val="000000" w:themeColor="text1"/>
          <w:sz w:val="24"/>
          <w:szCs w:val="24"/>
          <w:shd w:val="clear" w:color="auto" w:fill="FFFFFF"/>
        </w:rPr>
        <w:t xml:space="preserve">, </w:t>
      </w:r>
      <w:r w:rsidR="00922C22" w:rsidRPr="00B85C3A">
        <w:rPr>
          <w:rFonts w:asciiTheme="majorHAnsi" w:eastAsia="Times New Roman" w:hAnsiTheme="majorHAnsi" w:cstheme="majorHAnsi"/>
          <w:b/>
          <w:color w:val="000000" w:themeColor="text1"/>
          <w:sz w:val="24"/>
          <w:szCs w:val="24"/>
        </w:rPr>
        <w:t>McLean, VA</w:t>
      </w:r>
    </w:p>
    <w:p w:rsidR="00423299" w:rsidRPr="00B85C3A" w:rsidRDefault="00FD19CB" w:rsidP="000677D6">
      <w:pPr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</w:pPr>
      <w:r w:rsidRPr="00B85C3A">
        <w:rPr>
          <w:rFonts w:asciiTheme="majorHAnsi" w:hAnsiTheme="majorHAnsi" w:cstheme="majorHAnsi"/>
          <w:color w:val="000000" w:themeColor="text1"/>
        </w:rPr>
        <w:t> </w:t>
      </w:r>
      <w:r w:rsidRPr="00B85C3A">
        <w:rPr>
          <w:rFonts w:asciiTheme="majorHAnsi" w:hAnsiTheme="majorHAnsi" w:cstheme="majorHAnsi"/>
          <w:color w:val="000000" w:themeColor="text1"/>
        </w:rPr>
        <w:br/>
      </w: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  <w:t>Responsibilities:</w:t>
      </w:r>
    </w:p>
    <w:p w:rsidR="00423299" w:rsidRPr="00B85C3A" w:rsidRDefault="00423299" w:rsidP="00FD19CB">
      <w:pPr>
        <w:pStyle w:val="NoSpacing"/>
        <w:rPr>
          <w:rFonts w:ascii="Times New Roman" w:hAnsi="Times New Roman" w:cs="Times New Roman"/>
          <w:color w:val="000000" w:themeColor="text1"/>
        </w:rPr>
      </w:pPr>
    </w:p>
    <w:p w:rsidR="00423299" w:rsidRPr="00B85C3A" w:rsidRDefault="00FD19CB" w:rsidP="004F1D7E">
      <w:pPr>
        <w:pStyle w:val="NoSpacing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Involved in Re-Design and developed Data Access layer, Business layer and Application layer (user interface) for the Web application using C# and ASP. NET, Visual Studio 2012, MVC and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7.5, 8 &amp; 8.1 </w:t>
      </w:r>
    </w:p>
    <w:p w:rsidR="00423299" w:rsidRPr="00B85C3A" w:rsidRDefault="00FD19CB" w:rsidP="004F1D7E">
      <w:pPr>
        <w:pStyle w:val="NoSpacing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Involved Translated customer requirements into new features and services. </w:t>
      </w:r>
    </w:p>
    <w:p w:rsidR="00423299" w:rsidRPr="00B85C3A" w:rsidRDefault="00FD19CB" w:rsidP="004F1D7E">
      <w:pPr>
        <w:pStyle w:val="NoSpacing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Writing/tuning Complex database objects like Stored Procedures, Functions, and Packages and Triggers using SQL. </w:t>
      </w:r>
    </w:p>
    <w:p w:rsidR="003007BA" w:rsidRPr="00B85C3A" w:rsidRDefault="003007BA" w:rsidP="004F1D7E">
      <w:pPr>
        <w:pStyle w:val="NoSpacing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B85C3A">
        <w:rPr>
          <w:rStyle w:val="Emphasis"/>
          <w:rFonts w:cstheme="minorHAnsi"/>
          <w:i w:val="0"/>
          <w:color w:val="000000" w:themeColor="text1"/>
          <w:shd w:val="clear" w:color="auto" w:fill="FFFFFF"/>
        </w:rPr>
        <w:t>Helix</w:t>
      </w:r>
      <w:r w:rsidRPr="00B85C3A">
        <w:rPr>
          <w:rFonts w:cstheme="minorHAnsi"/>
          <w:color w:val="000000" w:themeColor="text1"/>
          <w:shd w:val="clear" w:color="auto" w:fill="FFFFFF"/>
        </w:rPr>
        <w:t xml:space="preserve"> is a set of overall design principles and conventions for </w:t>
      </w:r>
      <w:r w:rsidR="00177A82" w:rsidRPr="00B85C3A">
        <w:rPr>
          <w:rFonts w:cstheme="minorHAnsi"/>
          <w:color w:val="000000" w:themeColor="text1"/>
          <w:shd w:val="clear" w:color="auto" w:fill="FFFFFF"/>
        </w:rPr>
        <w:t>Sitecore</w:t>
      </w:r>
      <w:r w:rsidRPr="00B85C3A">
        <w:rPr>
          <w:rFonts w:cstheme="minorHAnsi"/>
          <w:color w:val="000000" w:themeColor="text1"/>
          <w:shd w:val="clear" w:color="auto" w:fill="FFFFFF"/>
        </w:rPr>
        <w:t xml:space="preserve"> development.</w:t>
      </w:r>
    </w:p>
    <w:p w:rsidR="00423299" w:rsidRPr="00B85C3A" w:rsidRDefault="00FD19CB" w:rsidP="004F1D7E">
      <w:pPr>
        <w:pStyle w:val="NoSpacing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Hands-on Experience developing applications in 4.5 Framework using Visual Studi</w:t>
      </w:r>
      <w:r w:rsidR="005A0CDE" w:rsidRPr="00B85C3A">
        <w:rPr>
          <w:rFonts w:cstheme="minorHAnsi"/>
          <w:color w:val="000000" w:themeColor="text1"/>
        </w:rPr>
        <w:t>o.</w:t>
      </w:r>
      <w:r w:rsidRPr="00B85C3A">
        <w:rPr>
          <w:rFonts w:cstheme="minorHAnsi"/>
          <w:color w:val="000000" w:themeColor="text1"/>
        </w:rPr>
        <w:t> </w:t>
      </w:r>
    </w:p>
    <w:p w:rsidR="00423299" w:rsidRPr="00B85C3A" w:rsidRDefault="00FD19CB" w:rsidP="004F1D7E">
      <w:pPr>
        <w:pStyle w:val="NoSpacing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Created customized rule data rendering to change the components dynamically based on rules. </w:t>
      </w:r>
    </w:p>
    <w:p w:rsidR="00423299" w:rsidRPr="00B85C3A" w:rsidRDefault="00FD19CB" w:rsidP="004F1D7E">
      <w:pPr>
        <w:pStyle w:val="NoSpacing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Integrated Coveo search API to develop search operations in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web applications. </w:t>
      </w:r>
    </w:p>
    <w:p w:rsidR="00D070CD" w:rsidRPr="00B85C3A" w:rsidRDefault="00FD19CB" w:rsidP="004F1D7E">
      <w:pPr>
        <w:pStyle w:val="NoSpacing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Developing View, Control rendering components in MVC.</w:t>
      </w:r>
    </w:p>
    <w:p w:rsidR="00423299" w:rsidRPr="00B85C3A" w:rsidRDefault="00D070CD" w:rsidP="004F1D7E">
      <w:pPr>
        <w:pStyle w:val="NoSpacing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Created Templates, Layout, Rendering controller, Views in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.</w:t>
      </w:r>
      <w:r w:rsidR="00FD19CB" w:rsidRPr="00B85C3A">
        <w:rPr>
          <w:rFonts w:cstheme="minorHAnsi"/>
          <w:color w:val="000000" w:themeColor="text1"/>
        </w:rPr>
        <w:t> </w:t>
      </w:r>
    </w:p>
    <w:p w:rsidR="00423299" w:rsidRPr="00B85C3A" w:rsidRDefault="00FD19CB" w:rsidP="004F1D7E">
      <w:pPr>
        <w:pStyle w:val="NoSpacing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Involved in architecting, designing, building</w:t>
      </w:r>
      <w:r w:rsidR="00423299" w:rsidRPr="00B85C3A">
        <w:rPr>
          <w:rFonts w:cstheme="minorHAnsi"/>
          <w:color w:val="000000" w:themeColor="text1"/>
        </w:rPr>
        <w:t>,</w:t>
      </w:r>
      <w:r w:rsidRPr="00B85C3A">
        <w:rPr>
          <w:rFonts w:cstheme="minorHAnsi"/>
          <w:color w:val="000000" w:themeColor="text1"/>
        </w:rPr>
        <w:t xml:space="preserve"> and deploying solutions. </w:t>
      </w:r>
    </w:p>
    <w:p w:rsidR="001500C1" w:rsidRPr="00B85C3A" w:rsidRDefault="001500C1" w:rsidP="004F1D7E">
      <w:pPr>
        <w:pStyle w:val="m1427373433675195292gmail-m4500877475768162919gmail-msolistparagraph"/>
        <w:numPr>
          <w:ilvl w:val="0"/>
          <w:numId w:val="1"/>
        </w:numPr>
        <w:shd w:val="clear" w:color="auto" w:fill="FFFFFF"/>
        <w:spacing w:after="0" w:afterAutospacing="0" w:line="288" w:lineRule="atLeast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B85C3A">
        <w:rPr>
          <w:rFonts w:asciiTheme="minorHAnsi" w:hAnsiTheme="minorHAnsi" w:cstheme="minorHAnsi"/>
          <w:color w:val="000000" w:themeColor="text1"/>
          <w:sz w:val="22"/>
          <w:szCs w:val="22"/>
        </w:rPr>
        <w:t>Maintaining the Implementations to develop, extend, build the necessary Helix environment.</w:t>
      </w:r>
    </w:p>
    <w:p w:rsidR="001500C1" w:rsidRPr="00B85C3A" w:rsidRDefault="001500C1" w:rsidP="004F1D7E">
      <w:pPr>
        <w:pStyle w:val="m1427373433675195292gmail-m4500877475768162919gmail-msolistparagraph"/>
        <w:numPr>
          <w:ilvl w:val="0"/>
          <w:numId w:val="1"/>
        </w:numPr>
        <w:shd w:val="clear" w:color="auto" w:fill="FFFFFF"/>
        <w:spacing w:after="0" w:afterAutospacing="0" w:line="288" w:lineRule="atLeast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B85C3A">
        <w:rPr>
          <w:rFonts w:asciiTheme="minorHAnsi" w:hAnsiTheme="minorHAnsi" w:cstheme="minorHAnsi"/>
          <w:color w:val="000000" w:themeColor="text1"/>
          <w:sz w:val="22"/>
          <w:szCs w:val="22"/>
        </w:rPr>
        <w:t>Implemented Helix to increase the productivity and make the whole solution more manageable. </w:t>
      </w:r>
    </w:p>
    <w:p w:rsidR="001500C1" w:rsidRPr="00B85C3A" w:rsidRDefault="001500C1" w:rsidP="004F1D7E">
      <w:pPr>
        <w:pStyle w:val="m1427373433675195292gmail-m4500877475768162919gmail-msolistparagraph"/>
        <w:numPr>
          <w:ilvl w:val="0"/>
          <w:numId w:val="1"/>
        </w:numPr>
        <w:shd w:val="clear" w:color="auto" w:fill="FFFFFF"/>
        <w:spacing w:after="0" w:afterAutospacing="0" w:line="288" w:lineRule="atLeast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B85C3A">
        <w:rPr>
          <w:rFonts w:asciiTheme="minorHAnsi" w:hAnsiTheme="minorHAnsi" w:cstheme="minorHAnsi"/>
          <w:color w:val="000000" w:themeColor="text1"/>
          <w:sz w:val="22"/>
          <w:szCs w:val="22"/>
        </w:rPr>
        <w:t>Extensively worked on implementations in a future-proof way by architecting them as maintainable and extensible business-centric modules.</w:t>
      </w:r>
    </w:p>
    <w:p w:rsidR="001500C1" w:rsidRPr="00B85C3A" w:rsidRDefault="001500C1" w:rsidP="004F1D7E">
      <w:pPr>
        <w:pStyle w:val="NoSpacing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 xml:space="preserve">Helix benefits both customers and partners like better quality in 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 xml:space="preserve"> implementation, faster time, &amp; long-term business value.</w:t>
      </w:r>
    </w:p>
    <w:p w:rsidR="005A0CDE" w:rsidRPr="00B85C3A" w:rsidRDefault="005A0CDE" w:rsidP="005A0CDE">
      <w:pPr>
        <w:pStyle w:val="NoSpacing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Development using standards- compliant, efficient, and optimized ASP, ASP.NET, CSS, VBScript, JavaScript, AJAX, HTML, XHTML, XML, XSLT and backend programming with MS SQL server, MS - Access. </w:t>
      </w:r>
    </w:p>
    <w:p w:rsidR="00D070CD" w:rsidRPr="00B85C3A" w:rsidRDefault="00FD19CB" w:rsidP="004F1D7E">
      <w:pPr>
        <w:pStyle w:val="NoSpacing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Working with TDS (Hedgehog) &amp; glass mapper to access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items in the code. </w:t>
      </w:r>
    </w:p>
    <w:p w:rsidR="00D070CD" w:rsidRPr="00B85C3A" w:rsidRDefault="00D070CD" w:rsidP="004F1D7E">
      <w:pPr>
        <w:pStyle w:val="NoSpacing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Used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publish/sync mechanism to publish to production. </w:t>
      </w:r>
    </w:p>
    <w:p w:rsidR="00D070CD" w:rsidRPr="00B85C3A" w:rsidRDefault="00D070CD" w:rsidP="004F1D7E">
      <w:pPr>
        <w:pStyle w:val="NoSpacing"/>
        <w:numPr>
          <w:ilvl w:val="0"/>
          <w:numId w:val="1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lastRenderedPageBreak/>
        <w:t>Extensive use of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image library to store all Sharp product images, Assets</w:t>
      </w:r>
      <w:r w:rsidR="0064054D" w:rsidRPr="00B85C3A">
        <w:rPr>
          <w:rFonts w:cstheme="minorHAnsi"/>
          <w:color w:val="000000" w:themeColor="text1"/>
        </w:rPr>
        <w:t>,</w:t>
      </w:r>
      <w:r w:rsidRPr="00B85C3A">
        <w:rPr>
          <w:rFonts w:cstheme="minorHAnsi"/>
          <w:color w:val="000000" w:themeColor="text1"/>
        </w:rPr>
        <w:t xml:space="preserve"> and corporate website documents</w:t>
      </w:r>
      <w:r w:rsidRPr="00B85C3A">
        <w:rPr>
          <w:rFonts w:cstheme="minorHAnsi"/>
          <w:color w:val="000000" w:themeColor="text1"/>
          <w:shd w:val="clear" w:color="auto" w:fill="FFFFFF"/>
        </w:rPr>
        <w:t>.</w:t>
      </w:r>
    </w:p>
    <w:p w:rsidR="00423299" w:rsidRPr="00B85C3A" w:rsidRDefault="00423299" w:rsidP="00423299">
      <w:pPr>
        <w:pStyle w:val="NoSpacing"/>
        <w:ind w:left="360"/>
        <w:rPr>
          <w:rFonts w:ascii="Times New Roman" w:hAnsi="Times New Roman" w:cs="Times New Roman"/>
          <w:color w:val="000000" w:themeColor="text1"/>
        </w:rPr>
      </w:pPr>
    </w:p>
    <w:p w:rsidR="00FD19CB" w:rsidRPr="00B85C3A" w:rsidRDefault="00FD19CB" w:rsidP="00FC19FC">
      <w:pPr>
        <w:pStyle w:val="NoSpacing"/>
        <w:ind w:left="360"/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b/>
          <w:color w:val="000000" w:themeColor="text1"/>
        </w:rPr>
        <w:t>Environment:</w:t>
      </w:r>
      <w:r w:rsidRPr="00B85C3A">
        <w:rPr>
          <w:rFonts w:cstheme="minorHAnsi"/>
          <w:color w:val="000000" w:themeColor="text1"/>
        </w:rPr>
        <w:t>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(7.5,8 &amp; 8.1), Glass mapper, IIS (7.0,6.0), ASP, ASP.Net 4.0, VB.NET/C#, Visual studio 20</w:t>
      </w:r>
      <w:r w:rsidR="005A0CDE" w:rsidRPr="00B85C3A">
        <w:rPr>
          <w:rFonts w:cstheme="minorHAnsi"/>
          <w:color w:val="000000" w:themeColor="text1"/>
        </w:rPr>
        <w:t>12</w:t>
      </w:r>
      <w:r w:rsidRPr="00B85C3A">
        <w:rPr>
          <w:rFonts w:cstheme="minorHAnsi"/>
          <w:color w:val="000000" w:themeColor="text1"/>
        </w:rPr>
        <w:t>, SQL Server</w:t>
      </w:r>
      <w:r w:rsidR="005A0CDE" w:rsidRPr="00B85C3A">
        <w:rPr>
          <w:rFonts w:cstheme="minorHAnsi"/>
          <w:color w:val="000000" w:themeColor="text1"/>
        </w:rPr>
        <w:t xml:space="preserve"> </w:t>
      </w:r>
      <w:r w:rsidRPr="00B85C3A">
        <w:rPr>
          <w:rFonts w:cstheme="minorHAnsi"/>
          <w:color w:val="000000" w:themeColor="text1"/>
        </w:rPr>
        <w:t>2008, HTML, JavaScript, jQuery, Angular JS</w:t>
      </w:r>
      <w:r w:rsidR="005A0CDE" w:rsidRPr="00B85C3A">
        <w:rPr>
          <w:rFonts w:cstheme="minorHAnsi"/>
          <w:color w:val="000000" w:themeColor="text1"/>
        </w:rPr>
        <w:t>,</w:t>
      </w:r>
      <w:r w:rsidRPr="00B85C3A">
        <w:rPr>
          <w:rFonts w:cstheme="minorHAnsi"/>
          <w:color w:val="000000" w:themeColor="text1"/>
        </w:rPr>
        <w:t xml:space="preserve"> XML, XSLT,</w:t>
      </w:r>
      <w:r w:rsidR="005A0CDE" w:rsidRPr="00B85C3A">
        <w:rPr>
          <w:rFonts w:cstheme="minorHAnsi"/>
          <w:color w:val="000000" w:themeColor="text1"/>
        </w:rPr>
        <w:t xml:space="preserve"> </w:t>
      </w:r>
      <w:r w:rsidRPr="00B85C3A">
        <w:rPr>
          <w:rFonts w:cstheme="minorHAnsi"/>
          <w:color w:val="000000" w:themeColor="text1"/>
        </w:rPr>
        <w:t>TDS</w:t>
      </w:r>
      <w:r w:rsidR="00665673" w:rsidRPr="00B85C3A">
        <w:rPr>
          <w:rFonts w:cstheme="minorHAnsi"/>
          <w:color w:val="000000" w:themeColor="text1"/>
        </w:rPr>
        <w:t>.</w:t>
      </w:r>
    </w:p>
    <w:p w:rsidR="007167B3" w:rsidRPr="00B85C3A" w:rsidRDefault="007167B3" w:rsidP="00FD19CB">
      <w:pPr>
        <w:pStyle w:val="NoSpacing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E112AA" w:rsidRPr="00B85C3A" w:rsidRDefault="00E112AA" w:rsidP="0044209F">
      <w:pPr>
        <w:pStyle w:val="NoSpacing"/>
        <w:spacing w:line="276" w:lineRule="auto"/>
        <w:rPr>
          <w:rFonts w:ascii="Times New Roman" w:hAnsi="Times New Roman" w:cs="Times New Roman"/>
          <w:color w:val="000000" w:themeColor="text1"/>
        </w:rPr>
      </w:pPr>
    </w:p>
    <w:p w:rsidR="00697E78" w:rsidRPr="00B85C3A" w:rsidRDefault="00E112AA" w:rsidP="0044209F">
      <w:pPr>
        <w:pStyle w:val="NoSpacing"/>
        <w:spacing w:line="276" w:lineRule="auto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Role: </w:t>
      </w:r>
      <w:r w:rsidR="00697E78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ASP.NET and </w:t>
      </w:r>
      <w:r w:rsidR="00177A82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Sitecore</w:t>
      </w:r>
      <w:r w:rsidR="00697E78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 Developer</w:t>
      </w:r>
      <w:r w:rsidR="00C5347E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</w:r>
      <w:r w:rsidR="00C5347E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</w:r>
      <w:r w:rsidR="00C5347E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</w:r>
      <w:r w:rsidR="00C5347E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  <w:t xml:space="preserve"> </w:t>
      </w:r>
      <w:r w:rsidR="00A244F3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November</w:t>
      </w:r>
      <w:r w:rsidR="00DF6ACB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 201</w:t>
      </w:r>
      <w:r w:rsidR="00A244F3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4</w:t>
      </w:r>
      <w:r w:rsidR="00DF6ACB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 - </w:t>
      </w:r>
      <w:r w:rsidR="0064054D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May</w:t>
      </w:r>
      <w:r w:rsidR="00DF6ACB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 201</w:t>
      </w:r>
      <w:r w:rsidR="004F3FD0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5</w:t>
      </w:r>
    </w:p>
    <w:p w:rsidR="00E112AA" w:rsidRPr="00B85C3A" w:rsidRDefault="00E112AA" w:rsidP="007949FE">
      <w:pPr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</w:pP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Client: </w:t>
      </w:r>
      <w:r w:rsidR="00FD1EDF" w:rsidRPr="00B85C3A">
        <w:rPr>
          <w:rFonts w:asciiTheme="majorHAnsi" w:eastAsia="Times New Roman" w:hAnsiTheme="majorHAnsi" w:cstheme="majorHAnsi"/>
          <w:b/>
          <w:bCs/>
          <w:color w:val="000000" w:themeColor="text1"/>
          <w:sz w:val="24"/>
          <w:szCs w:val="24"/>
          <w:shd w:val="clear" w:color="auto" w:fill="FFFFFF"/>
        </w:rPr>
        <w:t>Lexis</w:t>
      </w:r>
      <w:r w:rsidR="00D5489F" w:rsidRPr="00B85C3A">
        <w:rPr>
          <w:rFonts w:asciiTheme="majorHAnsi" w:eastAsia="Times New Roman" w:hAnsiTheme="majorHAnsi" w:cstheme="majorHAnsi"/>
          <w:b/>
          <w:bCs/>
          <w:color w:val="000000" w:themeColor="text1"/>
          <w:sz w:val="24"/>
          <w:szCs w:val="24"/>
          <w:shd w:val="clear" w:color="auto" w:fill="FFFFFF"/>
        </w:rPr>
        <w:t>Nexis,</w:t>
      </w:r>
      <w:r w:rsidR="00D5489F" w:rsidRPr="00B85C3A">
        <w:rPr>
          <w:rFonts w:asciiTheme="majorHAnsi" w:eastAsia="Times New Roman" w:hAnsiTheme="majorHAnsi" w:cstheme="majorHAnsi"/>
          <w:b/>
          <w:color w:val="000000" w:themeColor="text1"/>
          <w:sz w:val="24"/>
          <w:szCs w:val="24"/>
          <w:shd w:val="clear" w:color="auto" w:fill="FFFFFF"/>
        </w:rPr>
        <w:t xml:space="preserve"> D</w:t>
      </w:r>
      <w:r w:rsidR="00D5489F" w:rsidRPr="00B85C3A">
        <w:rPr>
          <w:rFonts w:asciiTheme="majorHAnsi" w:eastAsia="Times New Roman" w:hAnsiTheme="majorHAnsi" w:cstheme="majorHAnsi"/>
          <w:b/>
          <w:color w:val="000000" w:themeColor="text1"/>
          <w:sz w:val="24"/>
          <w:szCs w:val="24"/>
        </w:rPr>
        <w:t>ayton, OH</w:t>
      </w:r>
    </w:p>
    <w:p w:rsidR="00E112AA" w:rsidRPr="00B85C3A" w:rsidRDefault="00E112AA" w:rsidP="00FD19CB">
      <w:pPr>
        <w:pStyle w:val="NoSpacing"/>
        <w:rPr>
          <w:rFonts w:asciiTheme="majorHAnsi" w:hAnsiTheme="majorHAnsi" w:cstheme="majorHAnsi"/>
          <w:color w:val="000000" w:themeColor="text1"/>
        </w:rPr>
      </w:pPr>
    </w:p>
    <w:p w:rsidR="007167B3" w:rsidRPr="00B85C3A" w:rsidRDefault="007167B3" w:rsidP="007167B3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  <w:t>Responsibilities:</w:t>
      </w:r>
    </w:p>
    <w:p w:rsidR="00E112AA" w:rsidRPr="00B85C3A" w:rsidRDefault="00E112AA" w:rsidP="00E112AA">
      <w:pPr>
        <w:pStyle w:val="NoSpacing"/>
        <w:rPr>
          <w:rFonts w:cstheme="minorHAnsi"/>
          <w:color w:val="000000" w:themeColor="text1"/>
        </w:rPr>
      </w:pP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 xml:space="preserve">Implement web site functionality using ASP.NET, MVC frame </w:t>
      </w:r>
      <w:r w:rsidR="00BA3148" w:rsidRPr="00B85C3A">
        <w:rPr>
          <w:rFonts w:cstheme="minorHAnsi"/>
          <w:color w:val="000000" w:themeColor="text1"/>
        </w:rPr>
        <w:t>work,</w:t>
      </w:r>
      <w:r w:rsidR="00BA3148" w:rsidRPr="00B85C3A">
        <w:rPr>
          <w:rFonts w:cstheme="minorHAnsi"/>
          <w:noProof/>
          <w:color w:val="000000" w:themeColor="text1"/>
        </w:rPr>
        <w:t xml:space="preserve"> and</w:t>
      </w:r>
      <w:r w:rsidRPr="00B85C3A">
        <w:rPr>
          <w:rFonts w:cstheme="minorHAnsi"/>
          <w:color w:val="000000" w:themeColor="text1"/>
        </w:rPr>
        <w:t xml:space="preserve"> Angular JS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Developed application using ASP.NET MVC 4.0 to enable the full control over the rendered HTML and jQuery for client-side scripting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Created different Angular directives which are used across the different templates in the Single Page application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Extensively utilized Angular components like Providers, Directives, factories</w:t>
      </w:r>
      <w:r w:rsidR="00100245" w:rsidRPr="00B85C3A">
        <w:rPr>
          <w:rFonts w:cstheme="minorHAnsi"/>
          <w:color w:val="000000" w:themeColor="text1"/>
        </w:rPr>
        <w:t>,</w:t>
      </w:r>
      <w:r w:rsidRPr="00B85C3A">
        <w:rPr>
          <w:rFonts w:cstheme="minorHAnsi"/>
          <w:color w:val="000000" w:themeColor="text1"/>
        </w:rPr>
        <w:t xml:space="preserve"> and services used </w:t>
      </w:r>
      <w:r w:rsidR="00394709" w:rsidRPr="00B85C3A">
        <w:rPr>
          <w:rFonts w:cstheme="minorHAnsi"/>
          <w:noProof/>
          <w:color w:val="000000" w:themeColor="text1"/>
        </w:rPr>
        <w:t>in</w:t>
      </w:r>
      <w:r w:rsidRPr="00B85C3A">
        <w:rPr>
          <w:rFonts w:cstheme="minorHAnsi"/>
          <w:color w:val="000000" w:themeColor="text1"/>
        </w:rPr>
        <w:t xml:space="preserve"> the application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Create Web API using Http Crud operations and consumed the same web APIs in the front end using Angular JS Http services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Worked on creating dependency injection and loosely coupling the data layer to enable good unit testing environment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Developed the data layer module using C# which is reusable for data transactions of</w:t>
      </w:r>
      <w:r w:rsidR="00394709" w:rsidRPr="00B85C3A">
        <w:rPr>
          <w:rFonts w:cstheme="minorHAnsi"/>
          <w:color w:val="000000" w:themeColor="text1"/>
        </w:rPr>
        <w:t xml:space="preserve"> the</w:t>
      </w:r>
      <w:r w:rsidRPr="00B85C3A">
        <w:rPr>
          <w:rFonts w:cstheme="minorHAnsi"/>
          <w:noProof/>
          <w:color w:val="000000" w:themeColor="text1"/>
        </w:rPr>
        <w:t>entire project</w:t>
      </w:r>
      <w:r w:rsidRPr="00B85C3A">
        <w:rPr>
          <w:rFonts w:cstheme="minorHAnsi"/>
          <w:color w:val="000000" w:themeColor="text1"/>
        </w:rPr>
        <w:t>. In this module extensively used ADO.NET objects like Dataset, Data Adapter, Data Reader, Command, Data Table</w:t>
      </w:r>
      <w:r w:rsidR="00100245" w:rsidRPr="00B85C3A">
        <w:rPr>
          <w:rFonts w:cstheme="minorHAnsi"/>
          <w:color w:val="000000" w:themeColor="text1"/>
        </w:rPr>
        <w:t>,</w:t>
      </w:r>
      <w:r w:rsidRPr="00B85C3A">
        <w:rPr>
          <w:rFonts w:cstheme="minorHAnsi"/>
          <w:color w:val="000000" w:themeColor="text1"/>
        </w:rPr>
        <w:t xml:space="preserve"> and Data Relation objects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Utilization of content management systems (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 xml:space="preserve"> Version </w:t>
      </w:r>
      <w:r w:rsidR="00C830D7" w:rsidRPr="00B85C3A">
        <w:rPr>
          <w:rFonts w:cstheme="minorHAnsi"/>
          <w:color w:val="000000" w:themeColor="text1"/>
        </w:rPr>
        <w:t>7.1</w:t>
      </w:r>
      <w:r w:rsidRPr="00B85C3A">
        <w:rPr>
          <w:rFonts w:cstheme="minorHAnsi"/>
          <w:color w:val="000000" w:themeColor="text1"/>
        </w:rPr>
        <w:t xml:space="preserve"> and </w:t>
      </w:r>
      <w:r w:rsidR="00177A82" w:rsidRPr="00B85C3A">
        <w:rPr>
          <w:rFonts w:cstheme="minorHAnsi"/>
          <w:color w:val="000000" w:themeColor="text1"/>
        </w:rPr>
        <w:t>Sitecore</w:t>
      </w:r>
      <w:r w:rsidR="00C830D7" w:rsidRPr="00B85C3A">
        <w:rPr>
          <w:rFonts w:cstheme="minorHAnsi"/>
          <w:color w:val="000000" w:themeColor="text1"/>
        </w:rPr>
        <w:t>7.5</w:t>
      </w:r>
      <w:r w:rsidRPr="00B85C3A">
        <w:rPr>
          <w:rFonts w:cstheme="minorHAnsi"/>
          <w:color w:val="000000" w:themeColor="text1"/>
        </w:rPr>
        <w:t>) APIs and controls for different parts of the web site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Create templates for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and use them for the layouts, sub layouts and renderings in site core for page builder functionality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Created different Angular directives which are used across the different templates in the Single Page application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Extensively utilized Angular components like Providers, Directives, factories</w:t>
      </w:r>
      <w:r w:rsidR="00100245" w:rsidRPr="00B85C3A">
        <w:rPr>
          <w:rFonts w:cstheme="minorHAnsi"/>
          <w:color w:val="000000" w:themeColor="text1"/>
        </w:rPr>
        <w:t>,</w:t>
      </w:r>
      <w:r w:rsidRPr="00B85C3A">
        <w:rPr>
          <w:rFonts w:cstheme="minorHAnsi"/>
          <w:color w:val="000000" w:themeColor="text1"/>
        </w:rPr>
        <w:t xml:space="preserve"> and services used </w:t>
      </w:r>
      <w:r w:rsidR="00394709" w:rsidRPr="00B85C3A">
        <w:rPr>
          <w:rFonts w:cstheme="minorHAnsi"/>
          <w:noProof/>
          <w:color w:val="000000" w:themeColor="text1"/>
        </w:rPr>
        <w:t>in</w:t>
      </w:r>
      <w:r w:rsidRPr="00B85C3A">
        <w:rPr>
          <w:rFonts w:cstheme="minorHAnsi"/>
          <w:color w:val="000000" w:themeColor="text1"/>
        </w:rPr>
        <w:t xml:space="preserve"> the application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 xml:space="preserve">Responsible for consuming </w:t>
      </w:r>
      <w:r w:rsidR="00994329" w:rsidRPr="00B85C3A">
        <w:rPr>
          <w:rFonts w:cstheme="minorHAnsi"/>
          <w:color w:val="000000" w:themeColor="text1"/>
        </w:rPr>
        <w:t>MVC</w:t>
      </w:r>
      <w:r w:rsidRPr="00B85C3A">
        <w:rPr>
          <w:rFonts w:cstheme="minorHAnsi"/>
          <w:color w:val="000000" w:themeColor="text1"/>
        </w:rPr>
        <w:t xml:space="preserve"> services from third party vendors for tax calculations, custom payment providers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 xml:space="preserve">Worked extensively </w:t>
      </w:r>
      <w:r w:rsidR="00394709" w:rsidRPr="00B85C3A">
        <w:rPr>
          <w:rFonts w:cstheme="minorHAnsi"/>
          <w:noProof/>
          <w:color w:val="000000" w:themeColor="text1"/>
        </w:rPr>
        <w:t>with</w:t>
      </w:r>
      <w:r w:rsidRPr="00B85C3A">
        <w:rPr>
          <w:rFonts w:cstheme="minorHAnsi"/>
          <w:color w:val="000000" w:themeColor="text1"/>
        </w:rPr>
        <w:t>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Insite connector to connect the APIs of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 xml:space="preserve"> with </w:t>
      </w:r>
      <w:r w:rsidR="00100245" w:rsidRPr="00B85C3A">
        <w:rPr>
          <w:rFonts w:cstheme="minorHAnsi"/>
          <w:color w:val="000000" w:themeColor="text1"/>
        </w:rPr>
        <w:t>insight</w:t>
      </w:r>
      <w:r w:rsidRPr="00B85C3A">
        <w:rPr>
          <w:rFonts w:cstheme="minorHAnsi"/>
          <w:color w:val="000000" w:themeColor="text1"/>
        </w:rPr>
        <w:t xml:space="preserve"> commerce CMS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Responsible for upgrade process of the web site to the latest version of Angular JS framework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Implement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Ecommerce web site solution for</w:t>
      </w:r>
      <w:r w:rsidR="00394709" w:rsidRPr="00B85C3A">
        <w:rPr>
          <w:rFonts w:cstheme="minorHAnsi"/>
          <w:color w:val="000000" w:themeColor="text1"/>
        </w:rPr>
        <w:t xml:space="preserve"> a</w:t>
      </w:r>
      <w:r w:rsidRPr="00B85C3A">
        <w:rPr>
          <w:rFonts w:cstheme="minorHAnsi"/>
          <w:noProof/>
          <w:color w:val="000000" w:themeColor="text1"/>
        </w:rPr>
        <w:t>client</w:t>
      </w:r>
      <w:r w:rsidRPr="00B85C3A">
        <w:rPr>
          <w:rFonts w:cstheme="minorHAnsi"/>
          <w:color w:val="000000" w:themeColor="text1"/>
        </w:rPr>
        <w:t xml:space="preserve"> using Insite commerce functionality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 xml:space="preserve">Heavily relied on Glass mapper </w:t>
      </w:r>
      <w:r w:rsidR="00100245" w:rsidRPr="00B85C3A">
        <w:rPr>
          <w:rFonts w:cstheme="minorHAnsi"/>
          <w:color w:val="000000" w:themeColor="text1"/>
        </w:rPr>
        <w:t>to</w:t>
      </w:r>
      <w:r w:rsidRPr="00B85C3A">
        <w:rPr>
          <w:rFonts w:cstheme="minorHAnsi"/>
          <w:color w:val="000000" w:themeColor="text1"/>
        </w:rPr>
        <w:t xml:space="preserve"> populate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 data to Backend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 xml:space="preserve">Responsible for creating the product refresh jobs in Insite commerce module to update the pricing and inventory from ERP solutions to show </w:t>
      </w:r>
      <w:r w:rsidR="00394709" w:rsidRPr="00B85C3A">
        <w:rPr>
          <w:rFonts w:cstheme="minorHAnsi"/>
          <w:noProof/>
          <w:color w:val="000000" w:themeColor="text1"/>
        </w:rPr>
        <w:t>o</w:t>
      </w:r>
      <w:r w:rsidRPr="00B85C3A">
        <w:rPr>
          <w:rFonts w:cstheme="minorHAnsi"/>
          <w:noProof/>
          <w:color w:val="000000" w:themeColor="text1"/>
        </w:rPr>
        <w:t>n</w:t>
      </w:r>
      <w:r w:rsidR="00394709" w:rsidRPr="00B85C3A">
        <w:rPr>
          <w:rFonts w:cstheme="minorHAnsi"/>
          <w:color w:val="000000" w:themeColor="text1"/>
        </w:rPr>
        <w:t xml:space="preserve"> the</w:t>
      </w:r>
      <w:r w:rsidRPr="00B85C3A">
        <w:rPr>
          <w:rFonts w:cstheme="minorHAnsi"/>
          <w:noProof/>
          <w:color w:val="000000" w:themeColor="text1"/>
        </w:rPr>
        <w:t>front end</w:t>
      </w:r>
      <w:r w:rsidRPr="00B85C3A">
        <w:rPr>
          <w:rFonts w:cstheme="minorHAnsi"/>
          <w:color w:val="000000" w:themeColor="text1"/>
        </w:rPr>
        <w:t xml:space="preserve"> of web site.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Worked on GIT continuous integration system and deploying code using GIT build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lastRenderedPageBreak/>
        <w:t>Responsible for creating and implementing code generation modules (Synthesis Model) in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>. </w:t>
      </w:r>
    </w:p>
    <w:p w:rsidR="001D2C04" w:rsidRPr="00B85C3A" w:rsidRDefault="001D2C04" w:rsidP="005A0CDE">
      <w:pPr>
        <w:pStyle w:val="m1427373433675195292gmail-m4500877475768162919gmail-msolistparagraph"/>
        <w:numPr>
          <w:ilvl w:val="0"/>
          <w:numId w:val="4"/>
        </w:numPr>
        <w:shd w:val="clear" w:color="auto" w:fill="FFFFFF"/>
        <w:spacing w:after="0" w:afterAutospacing="0" w:line="288" w:lineRule="atLeast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B85C3A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Used the </w:t>
      </w:r>
      <w:r w:rsidR="00177A82" w:rsidRPr="00B85C3A">
        <w:rPr>
          <w:rFonts w:asciiTheme="minorHAnsi" w:hAnsiTheme="minorHAnsi" w:cstheme="minorHAnsi"/>
          <w:color w:val="000000" w:themeColor="text1"/>
          <w:sz w:val="22"/>
          <w:szCs w:val="22"/>
        </w:rPr>
        <w:t>Sitecore</w:t>
      </w:r>
      <w:r w:rsidRPr="00B85C3A">
        <w:rPr>
          <w:rFonts w:asciiTheme="minorHAnsi" w:hAnsiTheme="minorHAnsi" w:cstheme="minorHAnsi"/>
          <w:color w:val="000000" w:themeColor="text1"/>
          <w:sz w:val="22"/>
          <w:szCs w:val="22"/>
        </w:rPr>
        <w:t>-supported methodologies for better ROI and security on investment in tools, training.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Creating custom commands and custom pipelines in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 xml:space="preserve"> version </w:t>
      </w:r>
      <w:r w:rsidR="00C830D7" w:rsidRPr="00B85C3A">
        <w:rPr>
          <w:rFonts w:cstheme="minorHAnsi"/>
          <w:color w:val="000000" w:themeColor="text1"/>
        </w:rPr>
        <w:t>7.5</w:t>
      </w:r>
      <w:r w:rsidRPr="00B85C3A">
        <w:rPr>
          <w:rFonts w:cstheme="minorHAnsi"/>
          <w:color w:val="000000" w:themeColor="text1"/>
        </w:rPr>
        <w:t>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 xml:space="preserve">Working on creating the html 5, </w:t>
      </w:r>
      <w:r w:rsidR="00100245" w:rsidRPr="00B85C3A">
        <w:rPr>
          <w:rFonts w:cstheme="minorHAnsi"/>
          <w:color w:val="000000" w:themeColor="text1"/>
        </w:rPr>
        <w:t>CSS</w:t>
      </w:r>
      <w:r w:rsidRPr="00B85C3A">
        <w:rPr>
          <w:rFonts w:cstheme="minorHAnsi"/>
          <w:color w:val="000000" w:themeColor="text1"/>
        </w:rPr>
        <w:t xml:space="preserve"> 3, Bootstrap components</w:t>
      </w:r>
      <w:r w:rsidR="00100245" w:rsidRPr="00B85C3A">
        <w:rPr>
          <w:rFonts w:cstheme="minorHAnsi"/>
          <w:color w:val="000000" w:themeColor="text1"/>
        </w:rPr>
        <w:t>,</w:t>
      </w:r>
      <w:r w:rsidRPr="00B85C3A">
        <w:rPr>
          <w:rFonts w:cstheme="minorHAnsi"/>
          <w:color w:val="000000" w:themeColor="text1"/>
        </w:rPr>
        <w:t xml:space="preserve"> and pages for the new screens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Worked on third party bootstrap components like Found Icon, Font Awesome and google Roboto fonts.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 xml:space="preserve">Worked on </w:t>
      </w:r>
      <w:r w:rsidR="00994329" w:rsidRPr="00B85C3A">
        <w:rPr>
          <w:rFonts w:cstheme="minorHAnsi"/>
          <w:color w:val="000000" w:themeColor="text1"/>
        </w:rPr>
        <w:t>MVC</w:t>
      </w:r>
      <w:r w:rsidRPr="00B85C3A">
        <w:rPr>
          <w:rFonts w:cstheme="minorHAnsi"/>
          <w:color w:val="000000" w:themeColor="text1"/>
        </w:rPr>
        <w:t xml:space="preserve"> services which supports retrieving the data from various systems </w:t>
      </w:r>
    </w:p>
    <w:p w:rsidR="00E112AA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 xml:space="preserve">Working on Entity framework to correlate the </w:t>
      </w:r>
      <w:r w:rsidR="00100245" w:rsidRPr="00B85C3A">
        <w:rPr>
          <w:rFonts w:cstheme="minorHAnsi"/>
          <w:color w:val="000000" w:themeColor="text1"/>
        </w:rPr>
        <w:t>object-oriented</w:t>
      </w:r>
      <w:r w:rsidRPr="00B85C3A">
        <w:rPr>
          <w:rFonts w:cstheme="minorHAnsi"/>
          <w:color w:val="000000" w:themeColor="text1"/>
        </w:rPr>
        <w:t xml:space="preserve"> programming from the SQL database and converting the database tables into System </w:t>
      </w:r>
      <w:r w:rsidR="0029185E" w:rsidRPr="00B85C3A">
        <w:rPr>
          <w:rFonts w:cstheme="minorHAnsi"/>
          <w:color w:val="000000" w:themeColor="text1"/>
        </w:rPr>
        <w:t>object-oriented</w:t>
      </w:r>
      <w:r w:rsidRPr="00B85C3A">
        <w:rPr>
          <w:rFonts w:cstheme="minorHAnsi"/>
          <w:color w:val="000000" w:themeColor="text1"/>
        </w:rPr>
        <w:t xml:space="preserve"> programming objects. </w:t>
      </w:r>
    </w:p>
    <w:p w:rsidR="00697E78" w:rsidRPr="00B85C3A" w:rsidRDefault="00697E78" w:rsidP="004F1D7E">
      <w:pPr>
        <w:pStyle w:val="NoSpacing"/>
        <w:numPr>
          <w:ilvl w:val="0"/>
          <w:numId w:val="4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Used HTML and CSS to design various screens for the Site core content management systems. </w:t>
      </w:r>
    </w:p>
    <w:p w:rsidR="006842B8" w:rsidRPr="00B85C3A" w:rsidRDefault="006842B8" w:rsidP="00100245">
      <w:pPr>
        <w:pStyle w:val="NoSpacing"/>
        <w:rPr>
          <w:rFonts w:cstheme="minorHAnsi"/>
          <w:color w:val="000000" w:themeColor="text1"/>
        </w:rPr>
      </w:pPr>
    </w:p>
    <w:p w:rsidR="006842B8" w:rsidRPr="00B85C3A" w:rsidRDefault="006842B8" w:rsidP="004F1D7E">
      <w:pPr>
        <w:pStyle w:val="NoSpacing"/>
        <w:ind w:left="360"/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b/>
          <w:color w:val="000000" w:themeColor="text1"/>
        </w:rPr>
        <w:t>Environment:</w:t>
      </w:r>
      <w:r w:rsidRPr="00B85C3A">
        <w:rPr>
          <w:rFonts w:cstheme="minorHAnsi"/>
          <w:color w:val="000000" w:themeColor="text1"/>
        </w:rPr>
        <w:t xml:space="preserve"> Visual Studio 201</w:t>
      </w:r>
      <w:r w:rsidR="00C830D7" w:rsidRPr="00B85C3A">
        <w:rPr>
          <w:rFonts w:cstheme="minorHAnsi"/>
          <w:color w:val="000000" w:themeColor="text1"/>
        </w:rPr>
        <w:t>3</w:t>
      </w:r>
      <w:r w:rsidRPr="00B85C3A">
        <w:rPr>
          <w:rFonts w:cstheme="minorHAnsi"/>
          <w:color w:val="000000" w:themeColor="text1"/>
        </w:rPr>
        <w:t>, </w:t>
      </w:r>
      <w:r w:rsidR="00177A82" w:rsidRPr="00B85C3A">
        <w:rPr>
          <w:rFonts w:cstheme="minorHAnsi"/>
          <w:color w:val="000000" w:themeColor="text1"/>
        </w:rPr>
        <w:t>Sitecore</w:t>
      </w:r>
      <w:r w:rsidRPr="00B85C3A">
        <w:rPr>
          <w:rFonts w:cstheme="minorHAnsi"/>
          <w:color w:val="000000" w:themeColor="text1"/>
        </w:rPr>
        <w:t xml:space="preserve"> Version </w:t>
      </w:r>
      <w:r w:rsidR="00C830D7" w:rsidRPr="00B85C3A">
        <w:rPr>
          <w:rFonts w:cstheme="minorHAnsi"/>
          <w:color w:val="000000" w:themeColor="text1"/>
        </w:rPr>
        <w:t>7.5</w:t>
      </w:r>
      <w:r w:rsidRPr="00B85C3A">
        <w:rPr>
          <w:rFonts w:cstheme="minorHAnsi"/>
          <w:color w:val="000000" w:themeColor="text1"/>
        </w:rPr>
        <w:t xml:space="preserve">, Insite Commerce Version 4, .NET Framework </w:t>
      </w:r>
      <w:r w:rsidR="00C830D7" w:rsidRPr="00B85C3A">
        <w:rPr>
          <w:rFonts w:cstheme="minorHAnsi"/>
          <w:color w:val="000000" w:themeColor="text1"/>
        </w:rPr>
        <w:t>3.0</w:t>
      </w:r>
      <w:r w:rsidRPr="00B85C3A">
        <w:rPr>
          <w:rFonts w:cstheme="minorHAnsi"/>
          <w:color w:val="000000" w:themeColor="text1"/>
        </w:rPr>
        <w:t>, GIT version control, Angular JS, XML,</w:t>
      </w:r>
      <w:r w:rsidR="00950EDA">
        <w:rPr>
          <w:rFonts w:cstheme="minorHAnsi"/>
          <w:color w:val="000000" w:themeColor="text1"/>
        </w:rPr>
        <w:t xml:space="preserve"> </w:t>
      </w:r>
      <w:r w:rsidRPr="00B85C3A">
        <w:rPr>
          <w:rFonts w:cstheme="minorHAnsi"/>
          <w:color w:val="000000" w:themeColor="text1"/>
        </w:rPr>
        <w:t xml:space="preserve">NODE.JS, SQL </w:t>
      </w:r>
      <w:r w:rsidR="00100245" w:rsidRPr="00B85C3A">
        <w:rPr>
          <w:rFonts w:cstheme="minorHAnsi"/>
          <w:color w:val="000000" w:themeColor="text1"/>
        </w:rPr>
        <w:t>S</w:t>
      </w:r>
      <w:r w:rsidRPr="00B85C3A">
        <w:rPr>
          <w:rFonts w:cstheme="minorHAnsi"/>
          <w:color w:val="000000" w:themeColor="text1"/>
        </w:rPr>
        <w:t>erver201</w:t>
      </w:r>
      <w:r w:rsidR="00C830D7" w:rsidRPr="00B85C3A">
        <w:rPr>
          <w:rFonts w:cstheme="minorHAnsi"/>
          <w:color w:val="000000" w:themeColor="text1"/>
        </w:rPr>
        <w:t>3</w:t>
      </w:r>
      <w:r w:rsidRPr="00B85C3A">
        <w:rPr>
          <w:rFonts w:cstheme="minorHAnsi"/>
          <w:color w:val="000000" w:themeColor="text1"/>
        </w:rPr>
        <w:t xml:space="preserve">, ADO.NET, ASP.NET, ASP.Net MVC, RESTful Web services, Web API, Soap Web Services, </w:t>
      </w:r>
      <w:r w:rsidR="00994329" w:rsidRPr="00B85C3A">
        <w:rPr>
          <w:rFonts w:cstheme="minorHAnsi"/>
          <w:color w:val="000000" w:themeColor="text1"/>
        </w:rPr>
        <w:t>MVC</w:t>
      </w:r>
      <w:r w:rsidRPr="00B85C3A">
        <w:rPr>
          <w:rFonts w:cstheme="minorHAnsi"/>
          <w:color w:val="000000" w:themeColor="text1"/>
        </w:rPr>
        <w:t>, AJAX, HTML5, Font Awesome/Found Icon Styles, Bootstrap</w:t>
      </w:r>
      <w:r w:rsidR="00CC452E" w:rsidRPr="00B85C3A">
        <w:rPr>
          <w:rFonts w:cstheme="minorHAnsi"/>
          <w:color w:val="000000" w:themeColor="text1"/>
        </w:rPr>
        <w:t>,</w:t>
      </w:r>
      <w:r w:rsidRPr="00B85C3A">
        <w:rPr>
          <w:rFonts w:cstheme="minorHAnsi"/>
          <w:color w:val="000000" w:themeColor="text1"/>
        </w:rPr>
        <w:t xml:space="preserve"> CSS.</w:t>
      </w:r>
    </w:p>
    <w:p w:rsidR="00E40DEA" w:rsidRPr="00B85C3A" w:rsidRDefault="00E40DEA" w:rsidP="00100245">
      <w:pPr>
        <w:pStyle w:val="NoSpacing"/>
        <w:rPr>
          <w:rFonts w:cstheme="minorHAnsi"/>
          <w:color w:val="000000" w:themeColor="text1"/>
        </w:rPr>
      </w:pPr>
    </w:p>
    <w:p w:rsidR="00D00070" w:rsidRPr="00B85C3A" w:rsidRDefault="00D00070" w:rsidP="00100245">
      <w:pPr>
        <w:pStyle w:val="NoSpacing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60D04" w:rsidRPr="00B85C3A" w:rsidRDefault="00460D04" w:rsidP="00100245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</w:p>
    <w:p w:rsidR="00E40DEA" w:rsidRPr="00B85C3A" w:rsidRDefault="003E2B52" w:rsidP="00100245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Role</w:t>
      </w:r>
      <w:r w:rsidRPr="00B85C3A">
        <w:rPr>
          <w:rFonts w:asciiTheme="majorHAnsi" w:hAnsiTheme="majorHAnsi" w:cstheme="majorHAnsi"/>
          <w:b/>
          <w:noProof/>
          <w:color w:val="000000" w:themeColor="text1"/>
          <w:sz w:val="24"/>
          <w:szCs w:val="24"/>
        </w:rPr>
        <w:t>:</w:t>
      </w:r>
      <w:r w:rsidR="00394709" w:rsidRPr="00B85C3A">
        <w:rPr>
          <w:rFonts w:asciiTheme="majorHAnsi" w:hAnsiTheme="majorHAnsi" w:cstheme="majorHAnsi"/>
          <w:b/>
          <w:noProof/>
          <w:color w:val="000000" w:themeColor="text1"/>
          <w:sz w:val="24"/>
          <w:szCs w:val="24"/>
        </w:rPr>
        <w:t xml:space="preserve"> .</w:t>
      </w:r>
      <w:r w:rsidR="00E40DEA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NET Developer</w:t>
      </w:r>
      <w:r w:rsidR="00E23AA0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</w:r>
      <w:r w:rsidR="00E23AA0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</w:r>
      <w:r w:rsidR="00E23AA0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</w:r>
      <w:r w:rsidR="00E23AA0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</w:r>
      <w:r w:rsidR="00E23AA0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ab/>
        <w:t xml:space="preserve">       </w:t>
      </w:r>
      <w:r w:rsidR="00E467DF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                </w:t>
      </w:r>
      <w:r w:rsidR="006B696C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November</w:t>
      </w:r>
      <w:r w:rsidR="00A244F3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 2013</w:t>
      </w:r>
      <w:r w:rsidR="00784B04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 -</w:t>
      </w:r>
      <w:r w:rsidR="00AD132F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October</w:t>
      </w:r>
      <w:r w:rsidR="0044209F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 201</w:t>
      </w:r>
      <w:r w:rsidR="00A244F3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4</w:t>
      </w:r>
    </w:p>
    <w:p w:rsidR="003E2B52" w:rsidRPr="00B85C3A" w:rsidRDefault="00B81D36" w:rsidP="00100245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C</w:t>
      </w:r>
      <w:r w:rsidR="003E2B52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lient</w:t>
      </w: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:</w:t>
      </w:r>
      <w:r w:rsidR="00496B7A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 </w:t>
      </w:r>
      <w:r w:rsidR="00D5489F" w:rsidRPr="00B85C3A"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:shd w:val="clear" w:color="auto" w:fill="FFFFFF"/>
        </w:rPr>
        <w:t>Finity</w:t>
      </w:r>
      <w:r w:rsidR="00E23AA0" w:rsidRPr="00B85C3A"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="00D5489F" w:rsidRPr="00B85C3A">
        <w:rPr>
          <w:rFonts w:asciiTheme="majorHAnsi" w:hAnsiTheme="majorHAnsi" w:cstheme="majorHAnsi"/>
          <w:b/>
          <w:bCs/>
          <w:color w:val="000000" w:themeColor="text1"/>
          <w:sz w:val="24"/>
          <w:szCs w:val="24"/>
          <w:shd w:val="clear" w:color="auto" w:fill="FFFFFF"/>
        </w:rPr>
        <w:t>LLC, Nashua, NH</w:t>
      </w:r>
    </w:p>
    <w:p w:rsidR="007167B3" w:rsidRPr="00B85C3A" w:rsidRDefault="00E40DEA" w:rsidP="007167B3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  <w:r w:rsidRPr="00B85C3A">
        <w:rPr>
          <w:rFonts w:asciiTheme="majorHAnsi" w:hAnsiTheme="majorHAnsi" w:cstheme="majorHAnsi"/>
          <w:color w:val="000000" w:themeColor="text1"/>
        </w:rPr>
        <w:br/>
      </w:r>
      <w:r w:rsidRPr="00B85C3A">
        <w:rPr>
          <w:rFonts w:asciiTheme="majorHAnsi" w:hAnsiTheme="majorHAnsi" w:cstheme="majorHAnsi"/>
          <w:color w:val="000000" w:themeColor="text1"/>
        </w:rPr>
        <w:br/>
      </w:r>
      <w:r w:rsidR="007167B3" w:rsidRPr="00B85C3A"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  <w:t>Responsibilities:</w:t>
      </w:r>
    </w:p>
    <w:p w:rsidR="00B81D36" w:rsidRPr="00B85C3A" w:rsidRDefault="00B81D36" w:rsidP="00100245">
      <w:pPr>
        <w:pStyle w:val="NoSpacing"/>
        <w:rPr>
          <w:rFonts w:ascii="Times New Roman" w:hAnsi="Times New Roman" w:cs="Times New Roman"/>
          <w:color w:val="000000" w:themeColor="text1"/>
        </w:rPr>
      </w:pPr>
    </w:p>
    <w:p w:rsidR="00B81D36" w:rsidRPr="00B85C3A" w:rsidRDefault="00E40DEA" w:rsidP="004F1D7E">
      <w:pPr>
        <w:pStyle w:val="NoSpacing"/>
        <w:numPr>
          <w:ilvl w:val="0"/>
          <w:numId w:val="6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Involved in understanding user requirements, designing, and developing</w:t>
      </w:r>
      <w:r w:rsidR="00394709" w:rsidRPr="00B85C3A">
        <w:rPr>
          <w:rFonts w:cstheme="minorHAnsi"/>
          <w:color w:val="000000" w:themeColor="text1"/>
        </w:rPr>
        <w:t xml:space="preserve"> a</w:t>
      </w:r>
      <w:r w:rsidRPr="00B85C3A">
        <w:rPr>
          <w:rFonts w:cstheme="minorHAnsi"/>
          <w:noProof/>
          <w:color w:val="000000" w:themeColor="text1"/>
        </w:rPr>
        <w:t>web application</w:t>
      </w:r>
      <w:r w:rsidRPr="00B85C3A">
        <w:rPr>
          <w:rFonts w:cstheme="minorHAnsi"/>
          <w:color w:val="000000" w:themeColor="text1"/>
        </w:rPr>
        <w:t xml:space="preserve"> and backend applications. </w:t>
      </w:r>
    </w:p>
    <w:p w:rsidR="00B81D36" w:rsidRPr="00B85C3A" w:rsidRDefault="00E40DEA" w:rsidP="004F1D7E">
      <w:pPr>
        <w:pStyle w:val="NoSpacing"/>
        <w:numPr>
          <w:ilvl w:val="0"/>
          <w:numId w:val="6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 xml:space="preserve">Interacted with business analysts, end-users and worked on the application specifications to develop detailed functional, technical design, and test specifications that fully </w:t>
      </w:r>
      <w:r w:rsidRPr="00B85C3A">
        <w:rPr>
          <w:rFonts w:cstheme="minorHAnsi"/>
          <w:noProof/>
          <w:color w:val="000000" w:themeColor="text1"/>
        </w:rPr>
        <w:t>satisf</w:t>
      </w:r>
      <w:r w:rsidR="00394709" w:rsidRPr="00B85C3A">
        <w:rPr>
          <w:rFonts w:cstheme="minorHAnsi"/>
          <w:noProof/>
          <w:color w:val="000000" w:themeColor="text1"/>
        </w:rPr>
        <w:t>y</w:t>
      </w:r>
      <w:r w:rsidRPr="00B85C3A">
        <w:rPr>
          <w:rFonts w:cstheme="minorHAnsi"/>
          <w:color w:val="000000" w:themeColor="text1"/>
        </w:rPr>
        <w:t xml:space="preserve"> business requirements. </w:t>
      </w:r>
    </w:p>
    <w:p w:rsidR="00B81D36" w:rsidRPr="00B85C3A" w:rsidRDefault="00E40DEA" w:rsidP="004F1D7E">
      <w:pPr>
        <w:pStyle w:val="NoSpacing"/>
        <w:numPr>
          <w:ilvl w:val="0"/>
          <w:numId w:val="6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Involved in development of Presentation Layer, Business Logic Layer, Data Access Layer.</w:t>
      </w:r>
    </w:p>
    <w:p w:rsidR="00B81D36" w:rsidRPr="00B85C3A" w:rsidRDefault="00E40DEA" w:rsidP="004F1D7E">
      <w:pPr>
        <w:pStyle w:val="NoSpacing"/>
        <w:numPr>
          <w:ilvl w:val="0"/>
          <w:numId w:val="6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Designed and developed abstract classes, interfaces, classes to construct the business logic using Object Oriented Concepts. </w:t>
      </w:r>
    </w:p>
    <w:p w:rsidR="00B81D36" w:rsidRPr="00B85C3A" w:rsidRDefault="00E40DEA" w:rsidP="004F1D7E">
      <w:pPr>
        <w:pStyle w:val="NoSpacing"/>
        <w:numPr>
          <w:ilvl w:val="0"/>
          <w:numId w:val="6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 xml:space="preserve">Used Model View Controller (MVC) design pattern to develop a complex web application, ASP.NET with C# as code behind </w:t>
      </w:r>
      <w:r w:rsidR="003E2B52" w:rsidRPr="00B85C3A">
        <w:rPr>
          <w:rFonts w:cstheme="minorHAnsi"/>
          <w:color w:val="000000" w:themeColor="text1"/>
        </w:rPr>
        <w:t>jQuery</w:t>
      </w:r>
      <w:r w:rsidRPr="00B85C3A">
        <w:rPr>
          <w:rFonts w:cstheme="minorHAnsi"/>
          <w:color w:val="000000" w:themeColor="text1"/>
        </w:rPr>
        <w:t xml:space="preserve"> is used for client-side functionality. </w:t>
      </w:r>
    </w:p>
    <w:p w:rsidR="00B81D36" w:rsidRPr="00B85C3A" w:rsidRDefault="00E40DEA" w:rsidP="004F1D7E">
      <w:pPr>
        <w:pStyle w:val="NoSpacing"/>
        <w:numPr>
          <w:ilvl w:val="0"/>
          <w:numId w:val="6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Modified web services to interact with the other applications and exposed them using SOAP and HTTP. </w:t>
      </w:r>
    </w:p>
    <w:p w:rsidR="00B81D36" w:rsidRPr="00B85C3A" w:rsidRDefault="00E40DEA" w:rsidP="004F1D7E">
      <w:pPr>
        <w:pStyle w:val="NoSpacing"/>
        <w:numPr>
          <w:ilvl w:val="0"/>
          <w:numId w:val="6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Responsible for Designing and Developing the Reusable UI Components Like MVC Master Pages "Layouts and Nested Layouts", "View Start" and MVC User Controls "Partial Views". </w:t>
      </w:r>
    </w:p>
    <w:p w:rsidR="00B81D36" w:rsidRPr="00B85C3A" w:rsidRDefault="00E40DEA" w:rsidP="004F1D7E">
      <w:pPr>
        <w:pStyle w:val="NoSpacing"/>
        <w:numPr>
          <w:ilvl w:val="0"/>
          <w:numId w:val="6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Created the Controllers and Controller Actions, Filters, Routing using ASP.NET MVC. </w:t>
      </w:r>
    </w:p>
    <w:p w:rsidR="00B81D36" w:rsidRPr="00B85C3A" w:rsidRDefault="00E40DEA" w:rsidP="004F1D7E">
      <w:pPr>
        <w:pStyle w:val="NoSpacing"/>
        <w:numPr>
          <w:ilvl w:val="0"/>
          <w:numId w:val="6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Used AngularJS as the development framework to build a single-page application. </w:t>
      </w:r>
    </w:p>
    <w:p w:rsidR="00B81D36" w:rsidRPr="00B85C3A" w:rsidRDefault="00E40DEA" w:rsidP="004F1D7E">
      <w:pPr>
        <w:pStyle w:val="NoSpacing"/>
        <w:numPr>
          <w:ilvl w:val="0"/>
          <w:numId w:val="6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Created the Data access layer and Data access objects using ADO.NET Entity framework and LINQ to reduce impedance mismatch. </w:t>
      </w:r>
    </w:p>
    <w:p w:rsidR="00B81D36" w:rsidRPr="00B85C3A" w:rsidRDefault="00E40DEA" w:rsidP="004F1D7E">
      <w:pPr>
        <w:pStyle w:val="NoSpacing"/>
        <w:numPr>
          <w:ilvl w:val="0"/>
          <w:numId w:val="6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Worked with Oracle SQL Developer for writing complex stored procedures. </w:t>
      </w:r>
    </w:p>
    <w:p w:rsidR="00B81D36" w:rsidRPr="00B85C3A" w:rsidRDefault="00E40DEA" w:rsidP="004F1D7E">
      <w:pPr>
        <w:pStyle w:val="NoSpacing"/>
        <w:numPr>
          <w:ilvl w:val="0"/>
          <w:numId w:val="6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lastRenderedPageBreak/>
        <w:t>Used JSON to transmit data between Server and Web Application, an alternative to XML Serialization </w:t>
      </w:r>
    </w:p>
    <w:p w:rsidR="00B81D36" w:rsidRPr="00B85C3A" w:rsidRDefault="00E40DEA" w:rsidP="004F1D7E">
      <w:pPr>
        <w:pStyle w:val="NoSpacing"/>
        <w:numPr>
          <w:ilvl w:val="0"/>
          <w:numId w:val="6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Performed CRUD operations with Web A</w:t>
      </w:r>
      <w:r w:rsidR="004A1FB7" w:rsidRPr="00B85C3A">
        <w:rPr>
          <w:rFonts w:cstheme="minorHAnsi"/>
          <w:color w:val="000000" w:themeColor="text1"/>
        </w:rPr>
        <w:t>PI</w:t>
      </w:r>
      <w:r w:rsidRPr="00B85C3A">
        <w:rPr>
          <w:rFonts w:cstheme="minorHAnsi"/>
          <w:color w:val="000000" w:themeColor="text1"/>
        </w:rPr>
        <w:t>. </w:t>
      </w:r>
    </w:p>
    <w:p w:rsidR="00B81D36" w:rsidRPr="00B85C3A" w:rsidRDefault="00E40DEA" w:rsidP="004F1D7E">
      <w:pPr>
        <w:pStyle w:val="NoSpacing"/>
        <w:numPr>
          <w:ilvl w:val="0"/>
          <w:numId w:val="6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Used bindings to control the construction of the Windows Communication Foundation (</w:t>
      </w:r>
      <w:r w:rsidR="00994329" w:rsidRPr="00B85C3A">
        <w:rPr>
          <w:rFonts w:cstheme="minorHAnsi"/>
          <w:color w:val="000000" w:themeColor="text1"/>
        </w:rPr>
        <w:t>MVC</w:t>
      </w:r>
      <w:r w:rsidRPr="00B85C3A">
        <w:rPr>
          <w:rFonts w:cstheme="minorHAnsi"/>
          <w:color w:val="000000" w:themeColor="text1"/>
        </w:rPr>
        <w:t>) channel stack at runtime. </w:t>
      </w:r>
    </w:p>
    <w:p w:rsidR="00B81D36" w:rsidRPr="00B85C3A" w:rsidRDefault="00E40DEA" w:rsidP="004F1D7E">
      <w:pPr>
        <w:pStyle w:val="NoSpacing"/>
        <w:numPr>
          <w:ilvl w:val="0"/>
          <w:numId w:val="6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Used ASP.NET MVC framework to support the use of Dependency Injection to inject objects into a class, instead of relying on the class to create the object itself. </w:t>
      </w:r>
    </w:p>
    <w:p w:rsidR="00B81D36" w:rsidRPr="00B85C3A" w:rsidRDefault="00E40DEA" w:rsidP="004F1D7E">
      <w:pPr>
        <w:pStyle w:val="NoSpacing"/>
        <w:numPr>
          <w:ilvl w:val="0"/>
          <w:numId w:val="6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Leveraged AngularJS for scripting, AJAX calls and JSON and XML for passing objects from Controller to View and vice versa. </w:t>
      </w:r>
    </w:p>
    <w:p w:rsidR="00B81D36" w:rsidRPr="00B85C3A" w:rsidRDefault="00E40DEA" w:rsidP="004F1D7E">
      <w:pPr>
        <w:pStyle w:val="NoSpacing"/>
        <w:numPr>
          <w:ilvl w:val="0"/>
          <w:numId w:val="6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 xml:space="preserve">Used LINQ to Entities for retrieving the data efficiently and Just in </w:t>
      </w:r>
      <w:r w:rsidRPr="00B85C3A">
        <w:rPr>
          <w:rFonts w:cstheme="minorHAnsi"/>
          <w:noProof/>
          <w:color w:val="000000" w:themeColor="text1"/>
        </w:rPr>
        <w:t>Time manner</w:t>
      </w:r>
      <w:r w:rsidRPr="00B85C3A">
        <w:rPr>
          <w:rFonts w:cstheme="minorHAnsi"/>
          <w:color w:val="000000" w:themeColor="text1"/>
        </w:rPr>
        <w:t>. </w:t>
      </w:r>
    </w:p>
    <w:p w:rsidR="009F31F5" w:rsidRPr="00B85C3A" w:rsidRDefault="00E40DEA" w:rsidP="004F1D7E">
      <w:pPr>
        <w:pStyle w:val="NoSpacing"/>
        <w:numPr>
          <w:ilvl w:val="0"/>
          <w:numId w:val="6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Worked with Team Foundation Server 201</w:t>
      </w:r>
      <w:r w:rsidR="009E5218" w:rsidRPr="00B85C3A">
        <w:rPr>
          <w:rFonts w:cstheme="minorHAnsi"/>
          <w:color w:val="000000" w:themeColor="text1"/>
        </w:rPr>
        <w:t>2</w:t>
      </w:r>
      <w:r w:rsidRPr="00B85C3A">
        <w:rPr>
          <w:rFonts w:cstheme="minorHAnsi"/>
          <w:color w:val="000000" w:themeColor="text1"/>
        </w:rPr>
        <w:t xml:space="preserve"> for version control of the source code along with the maintenance of the builds and the relevant documents of the same.</w:t>
      </w:r>
    </w:p>
    <w:p w:rsidR="000469F5" w:rsidRPr="00B85C3A" w:rsidRDefault="000469F5" w:rsidP="000469F5">
      <w:pPr>
        <w:pStyle w:val="NoSpacing"/>
        <w:rPr>
          <w:rFonts w:cstheme="minorHAnsi"/>
          <w:color w:val="000000" w:themeColor="text1"/>
        </w:rPr>
      </w:pPr>
    </w:p>
    <w:p w:rsidR="000469F5" w:rsidRPr="00B85C3A" w:rsidRDefault="000469F5" w:rsidP="004F1D7E">
      <w:pPr>
        <w:pStyle w:val="NoSpacing"/>
        <w:ind w:left="360"/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b/>
          <w:color w:val="000000" w:themeColor="text1"/>
        </w:rPr>
        <w:t>Environment:</w:t>
      </w:r>
      <w:r w:rsidRPr="00B85C3A">
        <w:rPr>
          <w:rFonts w:cstheme="minorHAnsi"/>
          <w:color w:val="000000" w:themeColor="text1"/>
        </w:rPr>
        <w:t xml:space="preserve"> .Net Framework, ASP.Net, C#, ADO.Net, XML, Web services, HTML, SQL Server 2013, IIS 6.0, Visual Studio 2013</w:t>
      </w:r>
    </w:p>
    <w:p w:rsidR="007167B3" w:rsidRPr="00B85C3A" w:rsidRDefault="007167B3" w:rsidP="00100245">
      <w:pPr>
        <w:pStyle w:val="NoSpacing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51545F" w:rsidRPr="00B85C3A" w:rsidRDefault="0051545F" w:rsidP="00100245">
      <w:pPr>
        <w:pStyle w:val="NoSpacing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DC3F9E" w:rsidRPr="00B85C3A" w:rsidRDefault="00C42FEB" w:rsidP="00100245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Role: </w:t>
      </w:r>
      <w:r w:rsidR="00DC3F9E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Jr.Net Developer</w:t>
      </w:r>
      <w:r w:rsidR="009F31F5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                                                          </w:t>
      </w:r>
      <w:r w:rsidR="001D49AF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                 </w:t>
      </w:r>
      <w:r w:rsidR="009F31F5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July 201</w:t>
      </w:r>
      <w:r w:rsidR="00105716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0</w:t>
      </w:r>
      <w:r w:rsidR="009F31F5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 - A</w:t>
      </w:r>
      <w:r w:rsidR="00130E21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ugust</w:t>
      </w:r>
      <w:r w:rsidR="009F31F5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 2013</w:t>
      </w:r>
    </w:p>
    <w:p w:rsidR="00DC3F9E" w:rsidRPr="00B85C3A" w:rsidRDefault="00C42FEB" w:rsidP="00100245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 xml:space="preserve">Client: </w:t>
      </w:r>
      <w:r w:rsidR="00DC3F9E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MetLife Insurance</w:t>
      </w:r>
      <w:r w:rsidR="000677D6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,</w:t>
      </w:r>
      <w:r w:rsidR="00DC3F9E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 </w:t>
      </w:r>
      <w:r w:rsidR="00E21151" w:rsidRPr="00B85C3A">
        <w:rPr>
          <w:rFonts w:asciiTheme="majorHAnsi" w:hAnsiTheme="majorHAnsi" w:cstheme="majorHAnsi"/>
          <w:b/>
          <w:color w:val="000000" w:themeColor="text1"/>
          <w:sz w:val="24"/>
          <w:szCs w:val="24"/>
        </w:rPr>
        <w:t>India</w:t>
      </w:r>
    </w:p>
    <w:p w:rsidR="00C42FEB" w:rsidRPr="00B85C3A" w:rsidRDefault="00C42FEB" w:rsidP="00100245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</w:p>
    <w:p w:rsidR="007167B3" w:rsidRPr="00B85C3A" w:rsidRDefault="007167B3" w:rsidP="007167B3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</w:rPr>
      </w:pP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  <w:t>Responsibilities:</w:t>
      </w:r>
    </w:p>
    <w:p w:rsidR="00C42FEB" w:rsidRPr="00B85C3A" w:rsidRDefault="00C42FEB" w:rsidP="00100245">
      <w:pPr>
        <w:pStyle w:val="NoSpacing"/>
        <w:rPr>
          <w:rFonts w:ascii="Times New Roman" w:hAnsi="Times New Roman" w:cs="Times New Roman"/>
          <w:color w:val="000000" w:themeColor="text1"/>
        </w:rPr>
      </w:pPr>
    </w:p>
    <w:p w:rsidR="00C42FEB" w:rsidRPr="00B85C3A" w:rsidRDefault="00DC3F9E" w:rsidP="004F1D7E">
      <w:pPr>
        <w:pStyle w:val="NoSpacing"/>
        <w:numPr>
          <w:ilvl w:val="0"/>
          <w:numId w:val="7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Responsible for Designing the UI of the Website using ASP.NET and HTML. </w:t>
      </w:r>
    </w:p>
    <w:p w:rsidR="00C42FEB" w:rsidRPr="00B85C3A" w:rsidRDefault="00DC3F9E" w:rsidP="004F1D7E">
      <w:pPr>
        <w:pStyle w:val="NoSpacing"/>
        <w:numPr>
          <w:ilvl w:val="0"/>
          <w:numId w:val="7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Involved in Coding web forms using ASP.NET, C#, Java Script. </w:t>
      </w:r>
    </w:p>
    <w:p w:rsidR="00C42FEB" w:rsidRPr="00B85C3A" w:rsidRDefault="00DC3F9E" w:rsidP="004F1D7E">
      <w:pPr>
        <w:pStyle w:val="NoSpacing"/>
        <w:numPr>
          <w:ilvl w:val="0"/>
          <w:numId w:val="7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Designed several reports using Seagate Crystal Report. </w:t>
      </w:r>
    </w:p>
    <w:p w:rsidR="00C42FEB" w:rsidRPr="00B85C3A" w:rsidRDefault="00DC3F9E" w:rsidP="004F1D7E">
      <w:pPr>
        <w:pStyle w:val="NoSpacing"/>
        <w:numPr>
          <w:ilvl w:val="0"/>
          <w:numId w:val="7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Copying complete structure of Website from production to development server and make it functionally working. </w:t>
      </w:r>
    </w:p>
    <w:p w:rsidR="00C42FEB" w:rsidRPr="00B85C3A" w:rsidRDefault="00DC3F9E" w:rsidP="004F1D7E">
      <w:pPr>
        <w:pStyle w:val="NoSpacing"/>
        <w:numPr>
          <w:ilvl w:val="0"/>
          <w:numId w:val="7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Created Windows forms to Search Data, Select Data, Report Generation, Detail Forms, Login Forms, and Web Browser Forms. </w:t>
      </w:r>
    </w:p>
    <w:p w:rsidR="00C42FEB" w:rsidRPr="00B85C3A" w:rsidRDefault="00DC3F9E" w:rsidP="004F1D7E">
      <w:pPr>
        <w:pStyle w:val="NoSpacing"/>
        <w:numPr>
          <w:ilvl w:val="0"/>
          <w:numId w:val="7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Participated in several UAT (testing), migration and production releases for software upgrades and version upgrades. </w:t>
      </w:r>
    </w:p>
    <w:p w:rsidR="00C42FEB" w:rsidRPr="00B85C3A" w:rsidRDefault="00DC3F9E" w:rsidP="004F1D7E">
      <w:pPr>
        <w:pStyle w:val="NoSpacing"/>
        <w:numPr>
          <w:ilvl w:val="0"/>
          <w:numId w:val="7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Involved in coding and customizing of Admin Module. </w:t>
      </w:r>
    </w:p>
    <w:p w:rsidR="00C42FEB" w:rsidRPr="00B85C3A" w:rsidRDefault="00DC3F9E" w:rsidP="004F1D7E">
      <w:pPr>
        <w:pStyle w:val="NoSpacing"/>
        <w:numPr>
          <w:ilvl w:val="0"/>
          <w:numId w:val="7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Developed Error logging features for the application. </w:t>
      </w:r>
    </w:p>
    <w:p w:rsidR="00C42FEB" w:rsidRPr="00B85C3A" w:rsidRDefault="00DC3F9E" w:rsidP="004F1D7E">
      <w:pPr>
        <w:pStyle w:val="NoSpacing"/>
        <w:numPr>
          <w:ilvl w:val="0"/>
          <w:numId w:val="7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Written Stored Procedures, triggers, User defined functions in MS SQLServer2005. </w:t>
      </w:r>
    </w:p>
    <w:p w:rsidR="00C42FEB" w:rsidRPr="00B85C3A" w:rsidRDefault="00DC3F9E" w:rsidP="004F1D7E">
      <w:pPr>
        <w:pStyle w:val="NoSpacing"/>
        <w:numPr>
          <w:ilvl w:val="0"/>
          <w:numId w:val="7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Actively participated in project discussions with the client and finalizing on the technical side of the application. </w:t>
      </w:r>
    </w:p>
    <w:p w:rsidR="00C42FEB" w:rsidRPr="00B85C3A" w:rsidRDefault="00DC3F9E" w:rsidP="004F1D7E">
      <w:pPr>
        <w:pStyle w:val="NoSpacing"/>
        <w:numPr>
          <w:ilvl w:val="0"/>
          <w:numId w:val="7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Integrated various modules. </w:t>
      </w:r>
    </w:p>
    <w:p w:rsidR="00C42FEB" w:rsidRPr="00B85C3A" w:rsidRDefault="00DC3F9E" w:rsidP="004F1D7E">
      <w:pPr>
        <w:pStyle w:val="NoSpacing"/>
        <w:numPr>
          <w:ilvl w:val="0"/>
          <w:numId w:val="7"/>
        </w:numPr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Created installation packages using Visual Studio.Net. </w:t>
      </w:r>
    </w:p>
    <w:p w:rsidR="00C42FEB" w:rsidRPr="00B85C3A" w:rsidRDefault="00C42FEB" w:rsidP="00C42FEB">
      <w:pPr>
        <w:pStyle w:val="NoSpacing"/>
        <w:ind w:left="360"/>
        <w:rPr>
          <w:rFonts w:cstheme="minorHAnsi"/>
          <w:color w:val="000000" w:themeColor="text1"/>
        </w:rPr>
      </w:pPr>
    </w:p>
    <w:p w:rsidR="0051545F" w:rsidRPr="00B85C3A" w:rsidRDefault="00C42FEB" w:rsidP="004F1D7E">
      <w:pPr>
        <w:pStyle w:val="NoSpacing"/>
        <w:ind w:left="360"/>
        <w:jc w:val="both"/>
        <w:rPr>
          <w:rFonts w:cstheme="minorHAnsi"/>
          <w:color w:val="000000" w:themeColor="text1"/>
        </w:rPr>
      </w:pPr>
      <w:r w:rsidRPr="00B85C3A">
        <w:rPr>
          <w:rFonts w:cstheme="minorHAnsi"/>
          <w:b/>
          <w:color w:val="000000" w:themeColor="text1"/>
        </w:rPr>
        <w:t xml:space="preserve">Environment: </w:t>
      </w:r>
      <w:r w:rsidRPr="00B85C3A">
        <w:rPr>
          <w:rFonts w:cstheme="minorHAnsi"/>
          <w:color w:val="000000" w:themeColor="text1"/>
        </w:rPr>
        <w:t>ASP.NET, C#, HTML, Visual Studio 2005, MS SQL Server 2005, Java Script, ADO.NET, IIS. </w:t>
      </w:r>
    </w:p>
    <w:p w:rsidR="00F060F4" w:rsidRPr="00B85C3A" w:rsidRDefault="00F060F4" w:rsidP="007167B3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</w:pPr>
    </w:p>
    <w:p w:rsidR="00621F2F" w:rsidRPr="00B85C3A" w:rsidRDefault="007167B3" w:rsidP="007167B3">
      <w:pPr>
        <w:pStyle w:val="NoSpacing"/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</w:pPr>
      <w:r w:rsidRPr="00B85C3A">
        <w:rPr>
          <w:rFonts w:asciiTheme="majorHAnsi" w:hAnsiTheme="majorHAnsi" w:cstheme="majorHAnsi"/>
          <w:b/>
          <w:color w:val="000000" w:themeColor="text1"/>
          <w:sz w:val="24"/>
          <w:szCs w:val="24"/>
          <w:u w:val="single"/>
        </w:rPr>
        <w:t>Education:</w:t>
      </w:r>
    </w:p>
    <w:p w:rsidR="00922C22" w:rsidRPr="00B85C3A" w:rsidRDefault="00922C22" w:rsidP="007167B3">
      <w:pPr>
        <w:pStyle w:val="NoSpacing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7167B3" w:rsidRPr="00B85C3A" w:rsidRDefault="007167B3" w:rsidP="007167B3">
      <w:pPr>
        <w:pStyle w:val="NoSpacing"/>
        <w:rPr>
          <w:rFonts w:cstheme="minorHAnsi"/>
          <w:b/>
          <w:color w:val="000000" w:themeColor="text1"/>
        </w:rPr>
      </w:pPr>
      <w:r w:rsidRPr="00B85C3A">
        <w:rPr>
          <w:rFonts w:cstheme="minorHAnsi"/>
          <w:color w:val="000000" w:themeColor="text1"/>
        </w:rPr>
        <w:t xml:space="preserve">Bachelor of Technology in Computer Science </w:t>
      </w:r>
      <w:r w:rsidR="00FD1EDF" w:rsidRPr="00B85C3A">
        <w:rPr>
          <w:rFonts w:cstheme="minorHAnsi"/>
          <w:color w:val="000000" w:themeColor="text1"/>
        </w:rPr>
        <w:t xml:space="preserve"> </w:t>
      </w:r>
    </w:p>
    <w:p w:rsidR="007167B3" w:rsidRPr="00B85C3A" w:rsidRDefault="007167B3" w:rsidP="007167B3">
      <w:pPr>
        <w:pStyle w:val="NoSpacing"/>
        <w:rPr>
          <w:rFonts w:cstheme="minorHAnsi"/>
          <w:color w:val="000000" w:themeColor="text1"/>
        </w:rPr>
      </w:pPr>
      <w:r w:rsidRPr="00B85C3A">
        <w:rPr>
          <w:rFonts w:cstheme="minorHAnsi"/>
          <w:color w:val="000000" w:themeColor="text1"/>
        </w:rPr>
        <w:t>Kakatiya University</w:t>
      </w:r>
      <w:r w:rsidR="005A0CDE" w:rsidRPr="00B85C3A">
        <w:rPr>
          <w:rFonts w:cstheme="minorHAnsi"/>
          <w:color w:val="000000" w:themeColor="text1"/>
        </w:rPr>
        <w:t>, India.</w:t>
      </w:r>
    </w:p>
    <w:p w:rsidR="00D00D6F" w:rsidRPr="00B85C3A" w:rsidRDefault="00D00D6F" w:rsidP="00100245">
      <w:pPr>
        <w:pStyle w:val="NoSpacing"/>
        <w:rPr>
          <w:rFonts w:ascii="Times New Roman" w:hAnsi="Times New Roman" w:cs="Times New Roman"/>
          <w:color w:val="000000" w:themeColor="text1"/>
        </w:rPr>
      </w:pPr>
      <w:bookmarkStart w:id="0" w:name="_GoBack"/>
    </w:p>
    <w:bookmarkEnd w:id="0"/>
    <w:p w:rsidR="007167B3" w:rsidRPr="00B85C3A" w:rsidRDefault="007167B3">
      <w:pPr>
        <w:pStyle w:val="NoSpacing"/>
        <w:rPr>
          <w:rFonts w:ascii="Times New Roman" w:hAnsi="Times New Roman" w:cs="Times New Roman"/>
          <w:color w:val="000000" w:themeColor="text1"/>
        </w:rPr>
      </w:pPr>
    </w:p>
    <w:sectPr w:rsidR="007167B3" w:rsidRPr="00B85C3A" w:rsidSect="00423299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E3C68"/>
    <w:multiLevelType w:val="hybridMultilevel"/>
    <w:tmpl w:val="4BF8EAA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6359F"/>
    <w:multiLevelType w:val="hybridMultilevel"/>
    <w:tmpl w:val="84F64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75B2B"/>
    <w:multiLevelType w:val="hybridMultilevel"/>
    <w:tmpl w:val="775A2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BE7AC6"/>
    <w:multiLevelType w:val="hybridMultilevel"/>
    <w:tmpl w:val="AEF0C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7620D3"/>
    <w:multiLevelType w:val="hybridMultilevel"/>
    <w:tmpl w:val="0BC84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0F2454"/>
    <w:multiLevelType w:val="hybridMultilevel"/>
    <w:tmpl w:val="C690F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B80B15"/>
    <w:multiLevelType w:val="hybridMultilevel"/>
    <w:tmpl w:val="AC96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617796"/>
    <w:multiLevelType w:val="hybridMultilevel"/>
    <w:tmpl w:val="00A413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9A0577"/>
    <w:multiLevelType w:val="hybridMultilevel"/>
    <w:tmpl w:val="A18AC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DB2D0C"/>
    <w:multiLevelType w:val="hybridMultilevel"/>
    <w:tmpl w:val="D2081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EA5EAE"/>
    <w:multiLevelType w:val="hybridMultilevel"/>
    <w:tmpl w:val="0BE6F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0"/>
  </w:num>
  <w:num w:numId="4">
    <w:abstractNumId w:val="8"/>
  </w:num>
  <w:num w:numId="5">
    <w:abstractNumId w:val="1"/>
  </w:num>
  <w:num w:numId="6">
    <w:abstractNumId w:val="2"/>
  </w:num>
  <w:num w:numId="7">
    <w:abstractNumId w:val="5"/>
  </w:num>
  <w:num w:numId="8">
    <w:abstractNumId w:val="4"/>
  </w:num>
  <w:num w:numId="9">
    <w:abstractNumId w:val="3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NDW0MDAwAgILMyUdpeDU4uLM/DyQAkOzWgCeoX6lLQAAAA=="/>
  </w:docVars>
  <w:rsids>
    <w:rsidRoot w:val="00A20C32"/>
    <w:rsid w:val="0002074F"/>
    <w:rsid w:val="000242B8"/>
    <w:rsid w:val="00027EFE"/>
    <w:rsid w:val="0003395E"/>
    <w:rsid w:val="000469F5"/>
    <w:rsid w:val="00052A95"/>
    <w:rsid w:val="00055A6B"/>
    <w:rsid w:val="000677D6"/>
    <w:rsid w:val="0007724E"/>
    <w:rsid w:val="000809FA"/>
    <w:rsid w:val="00094EFA"/>
    <w:rsid w:val="00100245"/>
    <w:rsid w:val="001009F3"/>
    <w:rsid w:val="00105716"/>
    <w:rsid w:val="00111412"/>
    <w:rsid w:val="00115D72"/>
    <w:rsid w:val="00130E21"/>
    <w:rsid w:val="0013166B"/>
    <w:rsid w:val="00141A59"/>
    <w:rsid w:val="001500C1"/>
    <w:rsid w:val="00177A82"/>
    <w:rsid w:val="001A5C44"/>
    <w:rsid w:val="001C599A"/>
    <w:rsid w:val="001D2823"/>
    <w:rsid w:val="001D2C04"/>
    <w:rsid w:val="001D49AF"/>
    <w:rsid w:val="001F3C95"/>
    <w:rsid w:val="002042F8"/>
    <w:rsid w:val="00243BEB"/>
    <w:rsid w:val="00272AE1"/>
    <w:rsid w:val="0029185E"/>
    <w:rsid w:val="00295E21"/>
    <w:rsid w:val="002A3A2E"/>
    <w:rsid w:val="002D2C02"/>
    <w:rsid w:val="002E0361"/>
    <w:rsid w:val="003007BA"/>
    <w:rsid w:val="00305971"/>
    <w:rsid w:val="00372595"/>
    <w:rsid w:val="00392AA9"/>
    <w:rsid w:val="00394709"/>
    <w:rsid w:val="003D2F3C"/>
    <w:rsid w:val="003E2B52"/>
    <w:rsid w:val="00401898"/>
    <w:rsid w:val="00423299"/>
    <w:rsid w:val="004368A6"/>
    <w:rsid w:val="0044209F"/>
    <w:rsid w:val="00460D04"/>
    <w:rsid w:val="00462DC0"/>
    <w:rsid w:val="004644E8"/>
    <w:rsid w:val="004660E4"/>
    <w:rsid w:val="00494159"/>
    <w:rsid w:val="00496B7A"/>
    <w:rsid w:val="004A1FB7"/>
    <w:rsid w:val="004B0968"/>
    <w:rsid w:val="004B0CBC"/>
    <w:rsid w:val="004E77A6"/>
    <w:rsid w:val="004F1D7E"/>
    <w:rsid w:val="004F3FD0"/>
    <w:rsid w:val="005126BC"/>
    <w:rsid w:val="0051545F"/>
    <w:rsid w:val="00542CC7"/>
    <w:rsid w:val="00592F7A"/>
    <w:rsid w:val="005A0CDE"/>
    <w:rsid w:val="005B64CB"/>
    <w:rsid w:val="005C2238"/>
    <w:rsid w:val="005C6DED"/>
    <w:rsid w:val="00621F2F"/>
    <w:rsid w:val="0064054D"/>
    <w:rsid w:val="00665673"/>
    <w:rsid w:val="006842B8"/>
    <w:rsid w:val="0068462F"/>
    <w:rsid w:val="006851F4"/>
    <w:rsid w:val="00692827"/>
    <w:rsid w:val="00697E78"/>
    <w:rsid w:val="006B696C"/>
    <w:rsid w:val="007167B3"/>
    <w:rsid w:val="00767377"/>
    <w:rsid w:val="00784B04"/>
    <w:rsid w:val="007949FE"/>
    <w:rsid w:val="007F1883"/>
    <w:rsid w:val="0080096C"/>
    <w:rsid w:val="00822A38"/>
    <w:rsid w:val="00854512"/>
    <w:rsid w:val="008569D9"/>
    <w:rsid w:val="00890F1F"/>
    <w:rsid w:val="008B38C9"/>
    <w:rsid w:val="008B7370"/>
    <w:rsid w:val="008C5580"/>
    <w:rsid w:val="008F544C"/>
    <w:rsid w:val="00913517"/>
    <w:rsid w:val="00922C22"/>
    <w:rsid w:val="00950EDA"/>
    <w:rsid w:val="00994329"/>
    <w:rsid w:val="009E5218"/>
    <w:rsid w:val="009F31F5"/>
    <w:rsid w:val="00A121A2"/>
    <w:rsid w:val="00A20C32"/>
    <w:rsid w:val="00A244F3"/>
    <w:rsid w:val="00A30B46"/>
    <w:rsid w:val="00A37832"/>
    <w:rsid w:val="00A72467"/>
    <w:rsid w:val="00A94BC2"/>
    <w:rsid w:val="00AD132F"/>
    <w:rsid w:val="00AF0C66"/>
    <w:rsid w:val="00B11DBC"/>
    <w:rsid w:val="00B22B08"/>
    <w:rsid w:val="00B81D36"/>
    <w:rsid w:val="00B85C3A"/>
    <w:rsid w:val="00BA3148"/>
    <w:rsid w:val="00BE593B"/>
    <w:rsid w:val="00C0785D"/>
    <w:rsid w:val="00C40519"/>
    <w:rsid w:val="00C40F47"/>
    <w:rsid w:val="00C42FEB"/>
    <w:rsid w:val="00C5347E"/>
    <w:rsid w:val="00C7548E"/>
    <w:rsid w:val="00C830D7"/>
    <w:rsid w:val="00C95C0B"/>
    <w:rsid w:val="00CA08A1"/>
    <w:rsid w:val="00CC319A"/>
    <w:rsid w:val="00CC452E"/>
    <w:rsid w:val="00D00070"/>
    <w:rsid w:val="00D00D6F"/>
    <w:rsid w:val="00D070CD"/>
    <w:rsid w:val="00D5489F"/>
    <w:rsid w:val="00DC3F9E"/>
    <w:rsid w:val="00DF6ACB"/>
    <w:rsid w:val="00E03A7B"/>
    <w:rsid w:val="00E112AA"/>
    <w:rsid w:val="00E21151"/>
    <w:rsid w:val="00E23AA0"/>
    <w:rsid w:val="00E3329F"/>
    <w:rsid w:val="00E40DEA"/>
    <w:rsid w:val="00E467DF"/>
    <w:rsid w:val="00E736E8"/>
    <w:rsid w:val="00E930D8"/>
    <w:rsid w:val="00EA46A4"/>
    <w:rsid w:val="00F01DCB"/>
    <w:rsid w:val="00F060F4"/>
    <w:rsid w:val="00F10984"/>
    <w:rsid w:val="00F36217"/>
    <w:rsid w:val="00F4537A"/>
    <w:rsid w:val="00F46A91"/>
    <w:rsid w:val="00F52D2E"/>
    <w:rsid w:val="00F624B9"/>
    <w:rsid w:val="00F972FC"/>
    <w:rsid w:val="00FC19FC"/>
    <w:rsid w:val="00FD19CB"/>
    <w:rsid w:val="00FD1E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FFCC6"/>
  <w15:docId w15:val="{C5182985-27E9-4E69-B733-66EDAC745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78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orktitle">
    <w:name w:val="work_title"/>
    <w:basedOn w:val="Normal"/>
    <w:rsid w:val="00E40D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l">
    <w:name w:val="hl"/>
    <w:basedOn w:val="DefaultParagraphFont"/>
    <w:rsid w:val="00E40DEA"/>
  </w:style>
  <w:style w:type="character" w:customStyle="1" w:styleId="bold">
    <w:name w:val="bold"/>
    <w:basedOn w:val="DefaultParagraphFont"/>
    <w:rsid w:val="00E40DEA"/>
  </w:style>
  <w:style w:type="paragraph" w:customStyle="1" w:styleId="workdates">
    <w:name w:val="work_dates"/>
    <w:basedOn w:val="Normal"/>
    <w:rsid w:val="00E40D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orkdescription">
    <w:name w:val="work_description"/>
    <w:basedOn w:val="Normal"/>
    <w:rsid w:val="00E40D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295E21"/>
    <w:pPr>
      <w:spacing w:after="0" w:line="240" w:lineRule="auto"/>
    </w:pPr>
  </w:style>
  <w:style w:type="table" w:styleId="TableGrid">
    <w:name w:val="Table Grid"/>
    <w:basedOn w:val="TableNormal"/>
    <w:uiPriority w:val="39"/>
    <w:rsid w:val="00052A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3E2B52"/>
  </w:style>
  <w:style w:type="character" w:styleId="Strong">
    <w:name w:val="Strong"/>
    <w:qFormat/>
    <w:rsid w:val="003E2B52"/>
    <w:rPr>
      <w:rFonts w:ascii="Times New Roman" w:hAnsi="Times New Roman" w:cs="Times New Roman" w:hint="default"/>
      <w:b/>
      <w:bCs/>
    </w:rPr>
  </w:style>
  <w:style w:type="character" w:styleId="Hyperlink">
    <w:name w:val="Hyperlink"/>
    <w:basedOn w:val="DefaultParagraphFont"/>
    <w:uiPriority w:val="99"/>
    <w:unhideWhenUsed/>
    <w:rsid w:val="00C40F4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0F47"/>
    <w:rPr>
      <w:color w:val="808080"/>
      <w:shd w:val="clear" w:color="auto" w:fill="E6E6E6"/>
    </w:rPr>
  </w:style>
  <w:style w:type="character" w:customStyle="1" w:styleId="NoSpacingChar">
    <w:name w:val="No Spacing Char"/>
    <w:link w:val="NoSpacing"/>
    <w:uiPriority w:val="1"/>
    <w:locked/>
    <w:rsid w:val="007167B3"/>
  </w:style>
  <w:style w:type="character" w:styleId="Emphasis">
    <w:name w:val="Emphasis"/>
    <w:basedOn w:val="DefaultParagraphFont"/>
    <w:uiPriority w:val="20"/>
    <w:qFormat/>
    <w:rsid w:val="003007BA"/>
    <w:rPr>
      <w:i/>
      <w:iCs/>
    </w:rPr>
  </w:style>
  <w:style w:type="paragraph" w:customStyle="1" w:styleId="m1427373433675195292gmail-m4500877475768162919gmail-msolistparagraph">
    <w:name w:val="m_1427373433675195292gmail-m_4500877475768162919gmail-msolistparagraph"/>
    <w:basedOn w:val="Normal"/>
    <w:rsid w:val="001D2C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703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42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68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46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68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53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0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697887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12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344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261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966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08924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1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41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431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6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2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97612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11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001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3092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93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90988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831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593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3489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76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27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2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86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50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3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8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8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52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31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74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7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32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7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5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009536">
          <w:marLeft w:val="0"/>
          <w:marRight w:val="225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8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4400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820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99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9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rishkond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AFBE49-8470-482C-9E00-AD17FDF69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6</TotalTime>
  <Pages>7</Pages>
  <Words>2238</Words>
  <Characters>12757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nduri, Krishna Kumar</dc:creator>
  <cp:lastModifiedBy>Konduri, Krishna Kumar</cp:lastModifiedBy>
  <cp:revision>44</cp:revision>
  <dcterms:created xsi:type="dcterms:W3CDTF">2018-03-01T23:04:00Z</dcterms:created>
  <dcterms:modified xsi:type="dcterms:W3CDTF">2018-03-07T14:52:00Z</dcterms:modified>
</cp:coreProperties>
</file>